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CF8AC" w14:textId="01F93BCC" w:rsidR="06976D32" w:rsidRPr="003C41CD" w:rsidRDefault="0011689A" w:rsidP="003C41CD">
      <w:pPr>
        <w:spacing w:line="259" w:lineRule="auto"/>
        <w:jc w:val="center"/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T</w:t>
      </w:r>
      <w:r w:rsidR="06976D32" w:rsidRPr="06976D32">
        <w:rPr>
          <w:b/>
          <w:bCs/>
          <w:color w:val="000000" w:themeColor="text1"/>
          <w:sz w:val="40"/>
          <w:szCs w:val="40"/>
        </w:rPr>
        <w:t>ha</w:t>
      </w:r>
      <w:r w:rsidR="00E84389">
        <w:rPr>
          <w:b/>
          <w:bCs/>
          <w:color w:val="000000" w:themeColor="text1"/>
          <w:sz w:val="40"/>
          <w:szCs w:val="40"/>
        </w:rPr>
        <w:t>i Thao</w:t>
      </w:r>
      <w:r w:rsidR="06976D32" w:rsidRPr="06976D32">
        <w:rPr>
          <w:b/>
          <w:bCs/>
          <w:color w:val="000000" w:themeColor="text1"/>
          <w:sz w:val="40"/>
          <w:szCs w:val="40"/>
        </w:rPr>
        <w:t xml:space="preserve"> Nguyen</w:t>
      </w:r>
      <w:r w:rsidR="06976D32" w:rsidRPr="002F74BE">
        <w:rPr>
          <w:sz w:val="40"/>
          <w:szCs w:val="40"/>
        </w:rPr>
        <w:br/>
      </w:r>
      <w:r w:rsidR="009446BA" w:rsidRPr="002F74BE">
        <w:rPr>
          <w:color w:val="0563C1"/>
          <w:sz w:val="28"/>
          <w:szCs w:val="28"/>
          <w:u w:val="single"/>
        </w:rPr>
        <w:t>THAONGUY@UMICH.EDU</w:t>
      </w:r>
    </w:p>
    <w:p w14:paraId="3991EC54" w14:textId="77777777" w:rsidR="00FB675F" w:rsidRPr="002F74BE" w:rsidRDefault="00FB675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jc w:val="center"/>
        <w:rPr>
          <w:color w:val="000000"/>
          <w:sz w:val="40"/>
          <w:szCs w:val="40"/>
        </w:rPr>
      </w:pPr>
    </w:p>
    <w:p w14:paraId="5BE12087" w14:textId="1F2CAB56" w:rsidR="009446BA" w:rsidRDefault="00E31A00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</w:rPr>
      </w:pPr>
      <w:r w:rsidRPr="00B20340">
        <w:rPr>
          <w:b/>
          <w:color w:val="000000"/>
          <w:sz w:val="28"/>
          <w:szCs w:val="28"/>
          <w:u w:val="single"/>
        </w:rPr>
        <w:t>EDUCATION</w:t>
      </w:r>
      <w:r>
        <w:rPr>
          <w:b/>
          <w:color w:val="000000"/>
          <w:sz w:val="28"/>
          <w:szCs w:val="28"/>
        </w:rPr>
        <w:tab/>
      </w:r>
      <w:r>
        <w:rPr>
          <w:b/>
          <w:color w:val="000000"/>
          <w:sz w:val="28"/>
          <w:szCs w:val="28"/>
        </w:rPr>
        <w:tab/>
        <w:t xml:space="preserve"> Graduated</w:t>
      </w:r>
      <w:r>
        <w:rPr>
          <w:color w:val="000000"/>
        </w:rPr>
        <w:br/>
      </w:r>
      <w:r w:rsidR="00824D81">
        <w:rPr>
          <w:color w:val="000000"/>
        </w:rPr>
        <w:t xml:space="preserve">Joint </w:t>
      </w:r>
      <w:r w:rsidR="009446BA">
        <w:rPr>
          <w:color w:val="000000"/>
        </w:rPr>
        <w:t xml:space="preserve">Ph.D. in History and Women’s </w:t>
      </w:r>
      <w:r w:rsidR="003C41CD">
        <w:rPr>
          <w:color w:val="000000"/>
        </w:rPr>
        <w:t xml:space="preserve">&amp; Gender </w:t>
      </w:r>
      <w:r w:rsidR="009446BA">
        <w:rPr>
          <w:color w:val="000000"/>
        </w:rPr>
        <w:t>Studies</w:t>
      </w:r>
      <w:r w:rsidR="009446BA">
        <w:rPr>
          <w:color w:val="000000"/>
        </w:rPr>
        <w:tab/>
      </w:r>
      <w:r w:rsidR="009446BA">
        <w:rPr>
          <w:color w:val="000000"/>
        </w:rPr>
        <w:tab/>
        <w:t>Expected 2027</w:t>
      </w:r>
    </w:p>
    <w:p w14:paraId="1BC5E326" w14:textId="40707C9D" w:rsidR="009446BA" w:rsidRDefault="009446BA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</w:rPr>
      </w:pPr>
      <w:r>
        <w:rPr>
          <w:color w:val="000000"/>
        </w:rPr>
        <w:t>University of Michigan</w:t>
      </w:r>
      <w:r w:rsidR="00BE6CDD">
        <w:rPr>
          <w:color w:val="000000"/>
        </w:rPr>
        <w:tab/>
      </w:r>
      <w:r w:rsidR="00BE6CDD">
        <w:rPr>
          <w:color w:val="000000"/>
        </w:rPr>
        <w:tab/>
        <w:t xml:space="preserve">       GPA 3.</w:t>
      </w:r>
      <w:r w:rsidR="00264DB6">
        <w:rPr>
          <w:color w:val="000000"/>
        </w:rPr>
        <w:t>88</w:t>
      </w:r>
    </w:p>
    <w:p w14:paraId="681B313F" w14:textId="77777777" w:rsidR="009446BA" w:rsidRDefault="009446BA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</w:rPr>
      </w:pPr>
    </w:p>
    <w:p w14:paraId="2E24137B" w14:textId="66A9D10E" w:rsidR="00FB675F" w:rsidRDefault="00E31A00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</w:rPr>
      </w:pPr>
      <w:r>
        <w:rPr>
          <w:color w:val="000000"/>
        </w:rPr>
        <w:t>B</w:t>
      </w:r>
      <w:r w:rsidR="00CD6042">
        <w:rPr>
          <w:color w:val="000000"/>
        </w:rPr>
        <w:t>achelor of Arts</w:t>
      </w:r>
      <w:r>
        <w:rPr>
          <w:color w:val="000000"/>
        </w:rPr>
        <w:t xml:space="preserve"> in History and </w:t>
      </w:r>
      <w:r w:rsidR="00CD6042">
        <w:rPr>
          <w:color w:val="000000"/>
        </w:rPr>
        <w:t xml:space="preserve">a </w:t>
      </w:r>
      <w:r>
        <w:rPr>
          <w:color w:val="000000"/>
        </w:rPr>
        <w:t xml:space="preserve">Minor in Asian-Pacific Studies               </w:t>
      </w:r>
      <w:r w:rsidR="00CD6042">
        <w:rPr>
          <w:color w:val="000000"/>
        </w:rPr>
        <w:t xml:space="preserve">  </w:t>
      </w:r>
      <w:r w:rsidR="00E46667">
        <w:rPr>
          <w:color w:val="000000"/>
        </w:rPr>
        <w:tab/>
      </w:r>
      <w:r w:rsidR="00E46667">
        <w:rPr>
          <w:color w:val="000000"/>
        </w:rPr>
        <w:tab/>
        <w:t xml:space="preserve">       </w:t>
      </w:r>
      <w:r>
        <w:rPr>
          <w:color w:val="000000"/>
        </w:rPr>
        <w:t xml:space="preserve">May 2019 </w:t>
      </w:r>
    </w:p>
    <w:p w14:paraId="173271B4" w14:textId="0DD3E569" w:rsidR="00322F6B" w:rsidRPr="00322F6B" w:rsidRDefault="00322F6B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</w:rPr>
      </w:pPr>
      <w:r>
        <w:rPr>
          <w:color w:val="000000"/>
        </w:rPr>
        <w:t xml:space="preserve">Honors: Honors in the major, </w:t>
      </w:r>
      <w:r>
        <w:rPr>
          <w:i/>
          <w:iCs/>
          <w:color w:val="000000"/>
        </w:rPr>
        <w:t>magna cum laude</w:t>
      </w:r>
      <w:r>
        <w:rPr>
          <w:i/>
          <w:iCs/>
          <w:color w:val="000000"/>
        </w:rPr>
        <w:tab/>
        <w:t xml:space="preserve">          </w:t>
      </w:r>
      <w:r w:rsidRPr="006E162F">
        <w:rPr>
          <w:color w:val="000000"/>
        </w:rPr>
        <w:t>GPA 3.</w:t>
      </w:r>
      <w:r>
        <w:rPr>
          <w:color w:val="000000"/>
        </w:rPr>
        <w:t>71</w:t>
      </w:r>
    </w:p>
    <w:p w14:paraId="208E3BA0" w14:textId="15149921" w:rsidR="00FB675F" w:rsidRPr="00322F6B" w:rsidRDefault="00E31A00" w:rsidP="00322F6B">
      <w:pPr>
        <w:pBdr>
          <w:top w:val="nil"/>
          <w:left w:val="nil"/>
          <w:bottom w:val="nil"/>
          <w:right w:val="nil"/>
          <w:between w:val="nil"/>
        </w:pBdr>
        <w:tabs>
          <w:tab w:val="left" w:pos="7797"/>
        </w:tabs>
        <w:rPr>
          <w:color w:val="000000"/>
          <w:sz w:val="32"/>
          <w:szCs w:val="32"/>
        </w:rPr>
      </w:pPr>
      <w:r>
        <w:rPr>
          <w:color w:val="000000"/>
        </w:rPr>
        <w:t xml:space="preserve">California State University, Dominguez Hills, Carson, CA </w:t>
      </w:r>
      <w:r>
        <w:rPr>
          <w:color w:val="000000"/>
        </w:rPr>
        <w:tab/>
      </w:r>
      <w:r>
        <w:rPr>
          <w:color w:val="000000"/>
        </w:rPr>
        <w:tab/>
        <w:t xml:space="preserve">      </w:t>
      </w:r>
      <w:r w:rsidR="00322F6B">
        <w:rPr>
          <w:color w:val="000000"/>
        </w:rPr>
        <w:t xml:space="preserve"> </w:t>
      </w:r>
    </w:p>
    <w:p w14:paraId="01FDD37D" w14:textId="77777777" w:rsidR="00FB675F" w:rsidRDefault="00FB675F">
      <w:pPr>
        <w:pBdr>
          <w:top w:val="nil"/>
          <w:left w:val="nil"/>
          <w:bottom w:val="nil"/>
          <w:right w:val="nil"/>
          <w:between w:val="nil"/>
        </w:pBdr>
        <w:tabs>
          <w:tab w:val="left" w:pos="7088"/>
        </w:tabs>
        <w:rPr>
          <w:color w:val="000000"/>
        </w:rPr>
      </w:pPr>
    </w:p>
    <w:p w14:paraId="01A71451" w14:textId="77777777" w:rsidR="00FB675F" w:rsidRPr="00B20340" w:rsidRDefault="00E31A00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720" w:hanging="720"/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RESEARCH INTERESTS</w:t>
      </w:r>
    </w:p>
    <w:p w14:paraId="55014E77" w14:textId="77777777" w:rsidR="00F6090D" w:rsidRDefault="00E31A00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720" w:hanging="720"/>
        <w:rPr>
          <w:color w:val="000000"/>
        </w:rPr>
      </w:pPr>
      <w:r>
        <w:rPr>
          <w:color w:val="000000"/>
        </w:rPr>
        <w:t>Modern Viet Nam history, Women’</w:t>
      </w:r>
      <w:r w:rsidR="00F6090D">
        <w:rPr>
          <w:color w:val="000000"/>
        </w:rPr>
        <w:t>s history</w:t>
      </w:r>
      <w:r>
        <w:rPr>
          <w:color w:val="000000"/>
        </w:rPr>
        <w:t>, Communism, War</w:t>
      </w:r>
      <w:r w:rsidR="00F6090D">
        <w:rPr>
          <w:color w:val="000000"/>
        </w:rPr>
        <w:t>, Digital humanities, Asian</w:t>
      </w:r>
    </w:p>
    <w:p w14:paraId="01C319DC" w14:textId="416C1E15" w:rsidR="00FB675F" w:rsidRDefault="00F6090D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720" w:hanging="720"/>
        <w:rPr>
          <w:color w:val="000000"/>
        </w:rPr>
      </w:pPr>
      <w:r>
        <w:rPr>
          <w:color w:val="000000"/>
        </w:rPr>
        <w:t>American Studies</w:t>
      </w:r>
    </w:p>
    <w:p w14:paraId="34C3BA66" w14:textId="77777777" w:rsidR="00FB675F" w:rsidRDefault="00FB675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720" w:hanging="720"/>
        <w:rPr>
          <w:color w:val="000000"/>
          <w:sz w:val="32"/>
          <w:szCs w:val="32"/>
        </w:rPr>
      </w:pPr>
    </w:p>
    <w:p w14:paraId="6D9183A8" w14:textId="42B3890A" w:rsidR="00B85982" w:rsidRPr="00B20340" w:rsidRDefault="00B85982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TEACHING</w:t>
      </w:r>
    </w:p>
    <w:p w14:paraId="34BD8193" w14:textId="77777777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 w:rsidRPr="005A4EEA">
        <w:rPr>
          <w:b/>
          <w:color w:val="000000"/>
        </w:rPr>
        <w:t>Graduate Student Instructor</w:t>
      </w:r>
      <w:r>
        <w:rPr>
          <w:bCs/>
          <w:color w:val="000000"/>
        </w:rPr>
        <w:tab/>
      </w:r>
      <w:r>
        <w:rPr>
          <w:bCs/>
          <w:color w:val="000000"/>
        </w:rPr>
        <w:tab/>
        <w:t xml:space="preserve">       Aug. – Dec. 2020</w:t>
      </w:r>
    </w:p>
    <w:p w14:paraId="6520BE8A" w14:textId="77777777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American Culture, University of Michigan</w:t>
      </w:r>
    </w:p>
    <w:p w14:paraId="343AA1AE" w14:textId="77777777" w:rsidR="00A07331" w:rsidRDefault="00A07331" w:rsidP="00A0733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Taught Intro to APIA Studies (AMCULT/APIA214) for Professor Ian Shin</w:t>
      </w:r>
    </w:p>
    <w:p w14:paraId="4859591E" w14:textId="77777777" w:rsidR="00A07331" w:rsidRDefault="00A07331" w:rsidP="00A0733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Led three 1-hour discussion sections virtually nine times</w:t>
      </w:r>
    </w:p>
    <w:p w14:paraId="7C9D2C68" w14:textId="538B3D00" w:rsidR="00A07331" w:rsidRPr="00082B3E" w:rsidRDefault="00A07331" w:rsidP="00082B3E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Implemented Zoom, Google Suites, and Canvas learning management systems</w:t>
      </w:r>
    </w:p>
    <w:p w14:paraId="52939AD2" w14:textId="77777777" w:rsidR="00B85982" w:rsidRDefault="00B85982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</w:rPr>
      </w:pPr>
    </w:p>
    <w:p w14:paraId="5D977718" w14:textId="622170E5" w:rsidR="0007066E" w:rsidRDefault="00410D9C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</w:rPr>
      </w:pPr>
      <w:r w:rsidRPr="00B20340">
        <w:rPr>
          <w:b/>
          <w:color w:val="000000"/>
          <w:sz w:val="28"/>
          <w:szCs w:val="28"/>
          <w:u w:val="single"/>
        </w:rPr>
        <w:t>ACAD</w:t>
      </w:r>
      <w:r w:rsidR="0007066E" w:rsidRPr="00B20340">
        <w:rPr>
          <w:b/>
          <w:color w:val="000000"/>
          <w:sz w:val="28"/>
          <w:szCs w:val="28"/>
          <w:u w:val="single"/>
        </w:rPr>
        <w:t>EMIC</w:t>
      </w:r>
      <w:r w:rsidR="0007066E">
        <w:rPr>
          <w:b/>
          <w:color w:val="000000"/>
          <w:sz w:val="28"/>
          <w:szCs w:val="28"/>
        </w:rPr>
        <w:t xml:space="preserve"> </w:t>
      </w:r>
      <w:r w:rsidR="00EC509C" w:rsidRPr="00B20340">
        <w:rPr>
          <w:b/>
          <w:color w:val="000000"/>
          <w:sz w:val="28"/>
          <w:szCs w:val="28"/>
          <w:u w:val="single"/>
        </w:rPr>
        <w:t>SERVICE</w:t>
      </w:r>
    </w:p>
    <w:p w14:paraId="4CE76C81" w14:textId="77777777" w:rsidR="00A07331" w:rsidRPr="003C41CD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 w:rsidRPr="003C41CD">
        <w:rPr>
          <w:b/>
          <w:color w:val="000000"/>
        </w:rPr>
        <w:t>Curriculum Support Assistant</w:t>
      </w:r>
      <w:r w:rsidRPr="003C41CD">
        <w:rPr>
          <w:b/>
          <w:color w:val="000000"/>
        </w:rPr>
        <w:tab/>
      </w:r>
      <w:r w:rsidRPr="003C41CD">
        <w:rPr>
          <w:b/>
          <w:color w:val="000000"/>
        </w:rPr>
        <w:tab/>
      </w:r>
      <w:r w:rsidRPr="003C41CD">
        <w:rPr>
          <w:bCs/>
          <w:color w:val="000000"/>
        </w:rPr>
        <w:t xml:space="preserve">        July – Aug. 2020</w:t>
      </w:r>
    </w:p>
    <w:p w14:paraId="653A71F8" w14:textId="77777777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American Culture, University of Michigan</w:t>
      </w:r>
    </w:p>
    <w:p w14:paraId="0E332085" w14:textId="77777777" w:rsidR="00A07331" w:rsidRDefault="00A07331" w:rsidP="00A07331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Researched and developed remote instruction resource guide</w:t>
      </w:r>
    </w:p>
    <w:p w14:paraId="5A735798" w14:textId="77777777" w:rsidR="00A07331" w:rsidRDefault="00A07331" w:rsidP="00A07331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Developed and facilitated three instructional workshops</w:t>
      </w:r>
    </w:p>
    <w:p w14:paraId="15F454C9" w14:textId="0286F82A" w:rsidR="00A07331" w:rsidRDefault="00A07331" w:rsidP="00A07331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Consulted faculty in their Fall 2020 course offering</w:t>
      </w:r>
    </w:p>
    <w:p w14:paraId="0EEB189C" w14:textId="3E225AF4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</w:p>
    <w:p w14:paraId="15E96697" w14:textId="77777777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/>
          <w:color w:val="000000"/>
        </w:rPr>
        <w:t>Graduate Student Assistant</w:t>
      </w:r>
    </w:p>
    <w:p w14:paraId="36115FB6" w14:textId="77777777" w:rsidR="00A07331" w:rsidRDefault="00A07331" w:rsidP="00A07331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Michigan Humanities Emerging Research Scholars Program (MICHHERS)</w:t>
      </w:r>
      <w:r>
        <w:rPr>
          <w:bCs/>
          <w:color w:val="000000"/>
        </w:rPr>
        <w:tab/>
        <w:t xml:space="preserve">       June 2020</w:t>
      </w:r>
    </w:p>
    <w:p w14:paraId="53918D14" w14:textId="77777777" w:rsidR="00A07331" w:rsidRDefault="00A07331" w:rsidP="00A0733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Mentored five first generation students of color</w:t>
      </w:r>
    </w:p>
    <w:p w14:paraId="11DE0871" w14:textId="77777777" w:rsidR="00A07331" w:rsidRDefault="00A07331" w:rsidP="00A0733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Devised and implemented collaborative programs to foster academic community building capacity</w:t>
      </w:r>
    </w:p>
    <w:p w14:paraId="0DF6982B" w14:textId="77777777" w:rsidR="00A07331" w:rsidRPr="00A07331" w:rsidRDefault="00A07331" w:rsidP="00A0733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Tailored connections for students to University of Michigan’s scholarly community</w:t>
      </w:r>
    </w:p>
    <w:p w14:paraId="347543F9" w14:textId="77777777" w:rsidR="00A07331" w:rsidRDefault="00A07331" w:rsidP="00A07331">
      <w:pPr>
        <w:tabs>
          <w:tab w:val="left" w:pos="6521"/>
          <w:tab w:val="left" w:pos="6804"/>
        </w:tabs>
        <w:rPr>
          <w:b/>
          <w:color w:val="000000"/>
        </w:rPr>
      </w:pPr>
    </w:p>
    <w:p w14:paraId="19CF93AC" w14:textId="4838572D" w:rsidR="00A07331" w:rsidRPr="00A42F8B" w:rsidRDefault="00A07331" w:rsidP="00A07331">
      <w:pPr>
        <w:tabs>
          <w:tab w:val="left" w:pos="6521"/>
          <w:tab w:val="left" w:pos="6804"/>
        </w:tabs>
        <w:rPr>
          <w:bCs/>
          <w:color w:val="000000"/>
        </w:rPr>
      </w:pPr>
      <w:r>
        <w:rPr>
          <w:b/>
          <w:color w:val="000000"/>
        </w:rPr>
        <w:t>Grader I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  <w:t xml:space="preserve">       </w:t>
      </w:r>
      <w:r>
        <w:rPr>
          <w:bCs/>
          <w:color w:val="000000"/>
        </w:rPr>
        <w:t>Sept. – Dec. 2019</w:t>
      </w:r>
    </w:p>
    <w:p w14:paraId="4B60F9B0" w14:textId="77777777" w:rsidR="00A07331" w:rsidRDefault="00A07331" w:rsidP="00A07331">
      <w:pPr>
        <w:tabs>
          <w:tab w:val="left" w:pos="6521"/>
          <w:tab w:val="left" w:pos="6804"/>
        </w:tabs>
        <w:rPr>
          <w:bCs/>
          <w:color w:val="000000"/>
        </w:rPr>
      </w:pPr>
      <w:r>
        <w:rPr>
          <w:bCs/>
          <w:color w:val="000000"/>
        </w:rPr>
        <w:t>Dr. Deirdre de la Cruz, Chair and Associate Professor of Anthropology &amp; History, University of Michigan</w:t>
      </w:r>
    </w:p>
    <w:p w14:paraId="6257A45C" w14:textId="77777777" w:rsidR="00A07331" w:rsidRDefault="00A07331" w:rsidP="00A07331">
      <w:pPr>
        <w:pStyle w:val="ListParagraph"/>
        <w:numPr>
          <w:ilvl w:val="0"/>
          <w:numId w:val="15"/>
        </w:numPr>
        <w:tabs>
          <w:tab w:val="left" w:pos="6521"/>
          <w:tab w:val="left" w:pos="6804"/>
        </w:tabs>
        <w:rPr>
          <w:bCs/>
          <w:color w:val="000000"/>
        </w:rPr>
      </w:pPr>
      <w:r>
        <w:rPr>
          <w:bCs/>
          <w:color w:val="000000"/>
        </w:rPr>
        <w:t>Attended HIS219/Asian Studies 210 (The Philippines: Culture &amp; History)</w:t>
      </w:r>
    </w:p>
    <w:p w14:paraId="57494BF1" w14:textId="77777777" w:rsidR="00A07331" w:rsidRPr="002C2A5A" w:rsidRDefault="00A07331" w:rsidP="00A07331">
      <w:pPr>
        <w:pStyle w:val="ListParagraph"/>
        <w:numPr>
          <w:ilvl w:val="0"/>
          <w:numId w:val="15"/>
        </w:numPr>
        <w:tabs>
          <w:tab w:val="left" w:pos="6521"/>
          <w:tab w:val="left" w:pos="6804"/>
        </w:tabs>
        <w:rPr>
          <w:bCs/>
          <w:color w:val="000000"/>
        </w:rPr>
      </w:pPr>
      <w:r>
        <w:rPr>
          <w:bCs/>
          <w:color w:val="000000"/>
        </w:rPr>
        <w:t>Graded pop-quizzes, quizzes, and exams including multiple choice as well as short and long essay questions</w:t>
      </w:r>
    </w:p>
    <w:p w14:paraId="31F33352" w14:textId="77777777" w:rsidR="00A07331" w:rsidRDefault="00A07331" w:rsidP="00A07331">
      <w:pPr>
        <w:tabs>
          <w:tab w:val="left" w:pos="6521"/>
          <w:tab w:val="left" w:pos="6804"/>
        </w:tabs>
        <w:rPr>
          <w:b/>
          <w:color w:val="000000"/>
        </w:rPr>
      </w:pPr>
    </w:p>
    <w:p w14:paraId="5A04914D" w14:textId="77777777" w:rsidR="00A07331" w:rsidRDefault="00A07331" w:rsidP="00A07331">
      <w:pPr>
        <w:tabs>
          <w:tab w:val="left" w:pos="6521"/>
          <w:tab w:val="left" w:pos="6804"/>
        </w:tabs>
        <w:rPr>
          <w:color w:val="000000"/>
        </w:rPr>
      </w:pPr>
      <w:r w:rsidRPr="00CD6042">
        <w:rPr>
          <w:b/>
          <w:color w:val="000000"/>
        </w:rPr>
        <w:lastRenderedPageBreak/>
        <w:t>Research Intern</w:t>
      </w:r>
      <w:r>
        <w:rPr>
          <w:b/>
          <w:color w:val="000000"/>
        </w:rPr>
        <w:t xml:space="preserve"> (100 hours)</w:t>
      </w:r>
      <w:r>
        <w:rPr>
          <w:color w:val="000000"/>
        </w:rPr>
        <w:tab/>
        <w:t xml:space="preserve">     January 2019 - PRESENT</w:t>
      </w:r>
    </w:p>
    <w:p w14:paraId="7C471FDE" w14:textId="77777777" w:rsidR="00A07331" w:rsidRPr="00CD6042" w:rsidRDefault="00A07331" w:rsidP="00A07331">
      <w:pPr>
        <w:tabs>
          <w:tab w:val="left" w:pos="6521"/>
          <w:tab w:val="left" w:pos="6804"/>
        </w:tabs>
        <w:rPr>
          <w:color w:val="000000"/>
        </w:rPr>
      </w:pPr>
      <w:r>
        <w:rPr>
          <w:color w:val="000000"/>
        </w:rPr>
        <w:t>Dr. Judy Tzu-</w:t>
      </w:r>
      <w:proofErr w:type="spellStart"/>
      <w:r>
        <w:rPr>
          <w:color w:val="000000"/>
        </w:rPr>
        <w:t>chun</w:t>
      </w:r>
      <w:proofErr w:type="spellEnd"/>
      <w:r>
        <w:rPr>
          <w:color w:val="000000"/>
        </w:rPr>
        <w:t xml:space="preserve"> Wu, Chair and Professor of Asian American Studies, </w:t>
      </w:r>
      <w:r w:rsidRPr="00CD6042">
        <w:rPr>
          <w:color w:val="000000"/>
        </w:rPr>
        <w:t>University of California, Irvine</w:t>
      </w:r>
    </w:p>
    <w:p w14:paraId="4F9E933D" w14:textId="77777777" w:rsidR="00A07331" w:rsidRPr="003D24E9" w:rsidRDefault="00A07331" w:rsidP="00A07331">
      <w:pPr>
        <w:pStyle w:val="ListParagraph"/>
        <w:numPr>
          <w:ilvl w:val="0"/>
          <w:numId w:val="12"/>
        </w:numPr>
        <w:tabs>
          <w:tab w:val="left" w:pos="6521"/>
          <w:tab w:val="left" w:pos="6804"/>
        </w:tabs>
        <w:rPr>
          <w:color w:val="000000"/>
        </w:rPr>
      </w:pPr>
      <w:r>
        <w:rPr>
          <w:color w:val="000000"/>
        </w:rPr>
        <w:t xml:space="preserve">Worked on three projects: </w:t>
      </w:r>
      <w:r w:rsidRPr="005B6CD7">
        <w:rPr>
          <w:color w:val="000000"/>
        </w:rPr>
        <w:t>AAPI Women on the Move</w:t>
      </w:r>
      <w:r>
        <w:rPr>
          <w:color w:val="000000"/>
        </w:rPr>
        <w:t>, A</w:t>
      </w:r>
      <w:r w:rsidRPr="005B6CD7">
        <w:rPr>
          <w:color w:val="000000"/>
        </w:rPr>
        <w:t>sian American Studies</w:t>
      </w:r>
      <w:r>
        <w:rPr>
          <w:color w:val="000000"/>
        </w:rPr>
        <w:t xml:space="preserve"> archival initiative, Vietnamese American Oral History Project (VAOHP)</w:t>
      </w:r>
      <w:r w:rsidRPr="005B6CD7">
        <w:rPr>
          <w:color w:val="000000"/>
        </w:rPr>
        <w:tab/>
        <w:t xml:space="preserve">    </w:t>
      </w:r>
    </w:p>
    <w:p w14:paraId="1183744A" w14:textId="77777777" w:rsidR="00A07331" w:rsidRDefault="00A07331" w:rsidP="00A07331">
      <w:pPr>
        <w:pStyle w:val="ListParagraph"/>
        <w:numPr>
          <w:ilvl w:val="0"/>
          <w:numId w:val="12"/>
        </w:numPr>
        <w:tabs>
          <w:tab w:val="left" w:pos="6521"/>
          <w:tab w:val="left" w:pos="6804"/>
        </w:tabs>
        <w:rPr>
          <w:color w:val="000000"/>
        </w:rPr>
      </w:pPr>
      <w:r>
        <w:rPr>
          <w:color w:val="000000"/>
        </w:rPr>
        <w:t>Transcribed 29 hours of oral interviews</w:t>
      </w:r>
    </w:p>
    <w:p w14:paraId="7B10E849" w14:textId="77777777" w:rsidR="00A07331" w:rsidRDefault="00A07331" w:rsidP="00A07331">
      <w:pPr>
        <w:pStyle w:val="ListParagraph"/>
        <w:numPr>
          <w:ilvl w:val="0"/>
          <w:numId w:val="12"/>
        </w:numPr>
        <w:tabs>
          <w:tab w:val="left" w:pos="6521"/>
          <w:tab w:val="left" w:pos="6804"/>
        </w:tabs>
        <w:rPr>
          <w:color w:val="000000"/>
        </w:rPr>
      </w:pPr>
      <w:r>
        <w:rPr>
          <w:color w:val="000000"/>
        </w:rPr>
        <w:t>Researched delegates of the 1977 International Women’s Conference in Houston, TX</w:t>
      </w:r>
    </w:p>
    <w:p w14:paraId="52AC3B91" w14:textId="77777777" w:rsidR="00A07331" w:rsidRPr="00F4605D" w:rsidRDefault="00A07331" w:rsidP="00A07331">
      <w:pPr>
        <w:pStyle w:val="ListParagraph"/>
        <w:numPr>
          <w:ilvl w:val="0"/>
          <w:numId w:val="12"/>
        </w:numPr>
        <w:tabs>
          <w:tab w:val="left" w:pos="6521"/>
          <w:tab w:val="left" w:pos="6804"/>
        </w:tabs>
        <w:rPr>
          <w:i/>
          <w:color w:val="000000"/>
        </w:rPr>
      </w:pPr>
      <w:r>
        <w:rPr>
          <w:color w:val="000000"/>
        </w:rPr>
        <w:t xml:space="preserve">Edited, refined, and uploaded 34 </w:t>
      </w:r>
      <w:r>
        <w:rPr>
          <w:i/>
          <w:color w:val="000000"/>
        </w:rPr>
        <w:t>Viet Stories</w:t>
      </w:r>
      <w:r>
        <w:rPr>
          <w:color w:val="000000"/>
        </w:rPr>
        <w:t xml:space="preserve"> oral interviews to the Winter ’19 collection</w:t>
      </w:r>
    </w:p>
    <w:p w14:paraId="34761E0A" w14:textId="77777777" w:rsidR="00A07331" w:rsidRPr="00083453" w:rsidRDefault="00A07331" w:rsidP="00A07331">
      <w:pPr>
        <w:pStyle w:val="ListParagraph"/>
        <w:numPr>
          <w:ilvl w:val="0"/>
          <w:numId w:val="12"/>
        </w:numPr>
        <w:tabs>
          <w:tab w:val="left" w:pos="6521"/>
          <w:tab w:val="left" w:pos="6804"/>
        </w:tabs>
        <w:rPr>
          <w:color w:val="000000"/>
        </w:rPr>
      </w:pPr>
      <w:r>
        <w:rPr>
          <w:color w:val="000000"/>
        </w:rPr>
        <w:t>Researched, evaluated, and organized Asian American Studies departmental documents for UC Irvine’s Special Collections &amp; Archive</w:t>
      </w:r>
    </w:p>
    <w:p w14:paraId="7D9A8165" w14:textId="77777777" w:rsidR="0007066E" w:rsidRDefault="0007066E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</w:rPr>
      </w:pPr>
    </w:p>
    <w:p w14:paraId="75511B15" w14:textId="77777777" w:rsidR="00610E05" w:rsidRPr="00B20340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spacing w:before="100"/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HONORS AND AWARDS</w:t>
      </w:r>
    </w:p>
    <w:p w14:paraId="4388EE50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Prism Scholarship ($1,000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</w:t>
      </w:r>
      <w:r>
        <w:rPr>
          <w:color w:val="auto"/>
        </w:rPr>
        <w:tab/>
        <w:t xml:space="preserve">   2020</w:t>
      </w:r>
    </w:p>
    <w:p w14:paraId="772B4C4D" w14:textId="77777777" w:rsidR="00610E05" w:rsidRPr="003E533F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i/>
          <w:iCs/>
          <w:color w:val="auto"/>
        </w:rPr>
      </w:pPr>
      <w:r>
        <w:rPr>
          <w:i/>
          <w:iCs/>
          <w:color w:val="auto"/>
        </w:rPr>
        <w:t>Prism Foundation</w:t>
      </w:r>
    </w:p>
    <w:p w14:paraId="531B0CA0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5055B27F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Rackham Public Scholarship</w:t>
      </w:r>
      <w:r>
        <w:rPr>
          <w:color w:val="auto"/>
        </w:rPr>
        <w:t>, Internship</w:t>
      </w:r>
      <w:r>
        <w:rPr>
          <w:color w:val="auto"/>
        </w:rPr>
        <w:t xml:space="preserve"> ($7,000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</w:t>
      </w:r>
      <w:r>
        <w:rPr>
          <w:color w:val="auto"/>
        </w:rPr>
        <w:t>June 2020</w:t>
      </w:r>
    </w:p>
    <w:p w14:paraId="1A22723C" w14:textId="65C4F772" w:rsidR="00610E05" w:rsidRP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 w:rsidRPr="00610E05">
        <w:rPr>
          <w:i/>
          <w:iCs/>
          <w:color w:val="auto"/>
        </w:rPr>
        <w:t>University of Michigan</w:t>
      </w:r>
    </w:p>
    <w:p w14:paraId="3685211E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2C545404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APIA Scholars Travel Grant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Dec. 2019</w:t>
      </w:r>
    </w:p>
    <w:p w14:paraId="3A27E84F" w14:textId="77777777" w:rsidR="00610E05" w:rsidRPr="006A2B41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i/>
          <w:iCs/>
          <w:color w:val="auto"/>
        </w:rPr>
      </w:pPr>
      <w:r w:rsidRPr="006A2B41">
        <w:rPr>
          <w:i/>
          <w:iCs/>
          <w:color w:val="auto"/>
        </w:rPr>
        <w:t>APIA Scholars: Young Professional Conference</w:t>
      </w:r>
    </w:p>
    <w:p w14:paraId="2807E3C9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51BA5BA1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Graduate Merit Scholarship ($1,000)</w:t>
      </w:r>
      <w:r>
        <w:rPr>
          <w:color w:val="auto"/>
        </w:rPr>
        <w:tab/>
      </w:r>
      <w:r>
        <w:rPr>
          <w:color w:val="auto"/>
        </w:rPr>
        <w:tab/>
        <w:t xml:space="preserve"> </w:t>
      </w:r>
      <w:r>
        <w:rPr>
          <w:color w:val="auto"/>
        </w:rPr>
        <w:tab/>
      </w:r>
      <w:r>
        <w:rPr>
          <w:color w:val="auto"/>
        </w:rPr>
        <w:tab/>
        <w:t xml:space="preserve"> </w:t>
      </w:r>
      <w:r>
        <w:rPr>
          <w:color w:val="auto"/>
        </w:rPr>
        <w:tab/>
      </w:r>
      <w:r>
        <w:rPr>
          <w:color w:val="auto"/>
        </w:rPr>
        <w:tab/>
        <w:t xml:space="preserve">       Nov. 2019</w:t>
      </w:r>
    </w:p>
    <w:p w14:paraId="7559FF82" w14:textId="77777777" w:rsidR="00610E05" w:rsidRPr="00966501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i/>
          <w:iCs/>
          <w:color w:val="auto"/>
        </w:rPr>
        <w:t>Alpha Kappa Alpha Educational Advancement Foundation, Inc.</w:t>
      </w:r>
    </w:p>
    <w:p w14:paraId="18AC1E22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1E0CB43A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Digital Humanities Scholarship 2020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Nov. 2019</w:t>
      </w:r>
    </w:p>
    <w:p w14:paraId="686ADF8C" w14:textId="77777777" w:rsidR="00610E05" w:rsidRPr="00F973E7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i/>
          <w:iCs/>
          <w:color w:val="auto"/>
        </w:rPr>
      </w:pPr>
      <w:r>
        <w:rPr>
          <w:i/>
          <w:iCs/>
          <w:color w:val="auto"/>
        </w:rPr>
        <w:t>Digital Humanities Summer Institute</w:t>
      </w:r>
    </w:p>
    <w:p w14:paraId="670EECD3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42A05B3B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Digital Humanities Grant 2020 ($500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             Oct. 2019</w:t>
      </w:r>
    </w:p>
    <w:p w14:paraId="1CD8B496" w14:textId="77777777" w:rsidR="00610E05" w:rsidRPr="00241E78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i/>
          <w:iCs/>
          <w:color w:val="auto"/>
        </w:rPr>
        <w:t>University of Michigan’s Institute for the Humanities</w:t>
      </w:r>
    </w:p>
    <w:p w14:paraId="4094A347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auto"/>
        </w:rPr>
      </w:pPr>
    </w:p>
    <w:p w14:paraId="2148AAE5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proofErr w:type="spellStart"/>
      <w:r>
        <w:rPr>
          <w:color w:val="auto"/>
        </w:rPr>
        <w:t>Nels</w:t>
      </w:r>
      <w:proofErr w:type="spellEnd"/>
      <w:r>
        <w:rPr>
          <w:color w:val="auto"/>
        </w:rPr>
        <w:t xml:space="preserve"> Andrew </w:t>
      </w:r>
      <w:proofErr w:type="spellStart"/>
      <w:r>
        <w:rPr>
          <w:color w:val="auto"/>
        </w:rPr>
        <w:t>Cleven</w:t>
      </w:r>
      <w:proofErr w:type="spellEnd"/>
      <w:r>
        <w:rPr>
          <w:color w:val="auto"/>
        </w:rPr>
        <w:t xml:space="preserve"> Founder’s Prize ($500)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  Oct. 2019</w:t>
      </w:r>
    </w:p>
    <w:p w14:paraId="7BD0CD55" w14:textId="77777777" w:rsidR="00610E05" w:rsidRPr="00A145C3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i/>
          <w:iCs/>
          <w:color w:val="auto"/>
        </w:rPr>
      </w:pPr>
      <w:r>
        <w:rPr>
          <w:i/>
          <w:iCs/>
          <w:color w:val="auto"/>
        </w:rPr>
        <w:t>Phi Alpha Theta National Paper Prize Competition</w:t>
      </w:r>
    </w:p>
    <w:p w14:paraId="14623449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</w:p>
    <w:p w14:paraId="167C987B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color w:val="auto"/>
        </w:rPr>
      </w:pPr>
      <w:r>
        <w:rPr>
          <w:color w:val="auto"/>
        </w:rPr>
        <w:t>Foreign Languages and Area Studies (FLAS) Fellowship ($2,500)</w:t>
      </w:r>
      <w:r>
        <w:rPr>
          <w:color w:val="auto"/>
        </w:rPr>
        <w:tab/>
        <w:t xml:space="preserve">       June – Aug. 2019</w:t>
      </w:r>
    </w:p>
    <w:p w14:paraId="44F276DB" w14:textId="77777777" w:rsidR="00610E05" w:rsidRPr="00DA0CFF" w:rsidRDefault="00610E05" w:rsidP="00610E05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i/>
          <w:iCs/>
          <w:color w:val="auto"/>
        </w:rPr>
      </w:pPr>
      <w:r w:rsidRPr="00DA0CFF">
        <w:rPr>
          <w:i/>
          <w:iCs/>
          <w:color w:val="auto"/>
        </w:rPr>
        <w:t>University of Wisconsin-Madison</w:t>
      </w:r>
    </w:p>
    <w:p w14:paraId="24C69709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color w:val="auto"/>
        </w:rPr>
      </w:pPr>
    </w:p>
    <w:p w14:paraId="719D0830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color w:val="auto"/>
        </w:rPr>
      </w:pPr>
      <w:proofErr w:type="spellStart"/>
      <w:r>
        <w:rPr>
          <w:color w:val="auto"/>
        </w:rPr>
        <w:t>SureFire</w:t>
      </w:r>
      <w:proofErr w:type="spellEnd"/>
      <w:r>
        <w:rPr>
          <w:color w:val="auto"/>
        </w:rPr>
        <w:t xml:space="preserve"> Scholarship ($250)</w:t>
      </w:r>
      <w:r>
        <w:rPr>
          <w:color w:val="auto"/>
        </w:rPr>
        <w:tab/>
      </w:r>
      <w:r>
        <w:rPr>
          <w:color w:val="auto"/>
        </w:rPr>
        <w:tab/>
        <w:t xml:space="preserve">       Apr. 2019</w:t>
      </w:r>
    </w:p>
    <w:p w14:paraId="30500410" w14:textId="77777777" w:rsidR="00610E05" w:rsidRPr="000D669B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i/>
          <w:color w:val="auto"/>
        </w:rPr>
      </w:pPr>
      <w:r>
        <w:rPr>
          <w:i/>
          <w:color w:val="auto"/>
        </w:rPr>
        <w:t>Coastline College</w:t>
      </w:r>
    </w:p>
    <w:p w14:paraId="08B89F93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color w:val="auto"/>
        </w:rPr>
      </w:pPr>
    </w:p>
    <w:p w14:paraId="2DCE8200" w14:textId="77777777" w:rsidR="00610E05" w:rsidRDefault="00610E05" w:rsidP="00610E0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color w:val="auto"/>
        </w:rPr>
      </w:pPr>
      <w:r>
        <w:rPr>
          <w:color w:val="auto"/>
        </w:rPr>
        <w:t>Facilitator’s Choice Award</w:t>
      </w:r>
      <w:r>
        <w:rPr>
          <w:color w:val="auto"/>
        </w:rPr>
        <w:tab/>
        <w:t xml:space="preserve">       March 2019</w:t>
      </w:r>
    </w:p>
    <w:p w14:paraId="665E0B4C" w14:textId="77777777" w:rsidR="00610E05" w:rsidRP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360"/>
        <w:contextualSpacing/>
        <w:rPr>
          <w:color w:val="auto"/>
        </w:rPr>
      </w:pPr>
      <w:r>
        <w:rPr>
          <w:i/>
          <w:color w:val="auto"/>
        </w:rPr>
        <w:t>APIA Scholars Leadership Academy: ELEVATE</w:t>
      </w:r>
    </w:p>
    <w:p w14:paraId="0F65B426" w14:textId="31B3F554" w:rsidR="00610E05" w:rsidRDefault="00610E05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</w:p>
    <w:p w14:paraId="68103720" w14:textId="77777777" w:rsidR="00610E05" w:rsidRPr="00B20340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ind w:left="720" w:hanging="720"/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PUBLICATIONS</w:t>
      </w:r>
    </w:p>
    <w:p w14:paraId="511FA75B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lastRenderedPageBreak/>
        <w:t xml:space="preserve">Nguyen, Thai Thao and Andy </w:t>
      </w:r>
      <w:proofErr w:type="spellStart"/>
      <w:r>
        <w:rPr>
          <w:color w:val="000000"/>
        </w:rPr>
        <w:t>Florimón</w:t>
      </w:r>
      <w:proofErr w:type="spellEnd"/>
      <w:r>
        <w:rPr>
          <w:color w:val="000000"/>
        </w:rPr>
        <w:t>. “</w:t>
      </w:r>
      <w:proofErr w:type="spellStart"/>
      <w:r>
        <w:rPr>
          <w:i/>
          <w:color w:val="000000"/>
          <w:sz w:val="22"/>
          <w:szCs w:val="22"/>
        </w:rPr>
        <w:t>TRANS</w:t>
      </w:r>
      <w:r>
        <w:rPr>
          <w:color w:val="000000"/>
          <w:sz w:val="22"/>
          <w:szCs w:val="22"/>
        </w:rPr>
        <w:t>itioning</w:t>
      </w:r>
      <w:proofErr w:type="spellEnd"/>
      <w:r>
        <w:rPr>
          <w:color w:val="000000"/>
          <w:sz w:val="22"/>
          <w:szCs w:val="22"/>
        </w:rPr>
        <w:t xml:space="preserve"> Out of the Army</w:t>
      </w:r>
      <w:r>
        <w:rPr>
          <w:color w:val="000000"/>
        </w:rPr>
        <w:t xml:space="preserve">.” </w:t>
      </w:r>
      <w:proofErr w:type="spellStart"/>
      <w:r w:rsidRPr="001515B8">
        <w:rPr>
          <w:bCs/>
          <w:i/>
          <w:color w:val="000000"/>
        </w:rPr>
        <w:t>TransNarratives</w:t>
      </w:r>
      <w:proofErr w:type="spellEnd"/>
      <w:r w:rsidRPr="001515B8">
        <w:rPr>
          <w:bCs/>
          <w:i/>
          <w:color w:val="000000"/>
        </w:rPr>
        <w:t>: Scholarly and Creative Works on Transgender Experience</w:t>
      </w:r>
      <w:r>
        <w:rPr>
          <w:color w:val="000000"/>
        </w:rPr>
        <w:t>. CSP Books, Inc. (In Press, August 2021).</w:t>
      </w:r>
    </w:p>
    <w:p w14:paraId="46643B01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0E387340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Nguyen, Thai Thao. “</w:t>
      </w:r>
      <w:hyperlink r:id="rId7" w:history="1">
        <w:r w:rsidRPr="00234609">
          <w:rPr>
            <w:rStyle w:val="Hyperlink"/>
          </w:rPr>
          <w:t>Ethnic Entrepreneurs and Refugee Mothers: Vietnamese Women of Little Saigon</w:t>
        </w:r>
      </w:hyperlink>
      <w:r>
        <w:rPr>
          <w:color w:val="000000"/>
        </w:rPr>
        <w:t xml:space="preserve">.” </w:t>
      </w:r>
      <w:r>
        <w:rPr>
          <w:i/>
          <w:color w:val="000000"/>
        </w:rPr>
        <w:t>Emory Journal of Asian Studies</w:t>
      </w:r>
      <w:r>
        <w:rPr>
          <w:color w:val="000000"/>
        </w:rPr>
        <w:t xml:space="preserve"> 1, no.1 (Spring 2019). </w:t>
      </w:r>
    </w:p>
    <w:p w14:paraId="26AA2895" w14:textId="77777777" w:rsidR="00610E05" w:rsidRPr="001C5D1E" w:rsidRDefault="00610E05" w:rsidP="00610E05">
      <w:pPr>
        <w:pBdr>
          <w:top w:val="nil"/>
          <w:left w:val="nil"/>
          <w:bottom w:val="nil"/>
          <w:right w:val="nil"/>
          <w:between w:val="nil"/>
        </w:pBdr>
        <w:contextualSpacing/>
        <w:rPr>
          <w:color w:val="auto"/>
        </w:rPr>
      </w:pPr>
      <w:r w:rsidRPr="002F3F38">
        <w:rPr>
          <w:i/>
          <w:iCs/>
          <w:color w:val="auto"/>
        </w:rPr>
        <w:t>*Phi Alpha Theta National</w:t>
      </w:r>
      <w:r>
        <w:rPr>
          <w:i/>
          <w:iCs/>
          <w:color w:val="auto"/>
        </w:rPr>
        <w:t xml:space="preserve"> Undergraduate</w:t>
      </w:r>
      <w:r w:rsidRPr="002F3F38">
        <w:rPr>
          <w:i/>
          <w:iCs/>
          <w:color w:val="auto"/>
        </w:rPr>
        <w:t xml:space="preserve"> Paper Prize Winner</w:t>
      </w:r>
      <w:r>
        <w:rPr>
          <w:color w:val="auto"/>
        </w:rPr>
        <w:t xml:space="preserve"> 2019</w:t>
      </w:r>
    </w:p>
    <w:p w14:paraId="5FD7777F" w14:textId="77777777" w:rsidR="00610E05" w:rsidRDefault="00610E05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</w:p>
    <w:p w14:paraId="47EF16DF" w14:textId="77777777" w:rsidR="00610E05" w:rsidRPr="00B20340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SELECTED CONFERENCE PRESENTATIONS</w:t>
      </w:r>
    </w:p>
    <w:p w14:paraId="3A4D42A0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“Demystifying the Doctoral Journey.” Panel speaker at the ’20 APIA’s Young Professionals Virtual Conference, March 26-28, 2020.</w:t>
      </w:r>
    </w:p>
    <w:p w14:paraId="4101D741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7EABBE5D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“Ethic Entrepreneurs and Refugee Mothers.” Oral Presentation at the ’19 Student Presentation, University of Wisconsin-Madison, WI, June 29, 2019.</w:t>
      </w:r>
    </w:p>
    <w:p w14:paraId="1DB2E941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73AB12A4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“Ethic Entrepreneurs and Refugee Mothers.” Oral Presentation at the ’19 Gender, Race, and Sexuality Conference, CSU Fresno, CA, April 26, 2019.</w:t>
      </w:r>
    </w:p>
    <w:p w14:paraId="04F707FB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13F9D8F7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Leadership Academy: ELEVATE</w:t>
      </w:r>
      <w:r>
        <w:rPr>
          <w:color w:val="000000"/>
        </w:rPr>
        <w:tab/>
      </w:r>
      <w:r>
        <w:rPr>
          <w:color w:val="000000"/>
        </w:rPr>
        <w:tab/>
        <w:t xml:space="preserve">    March 2019</w:t>
      </w:r>
    </w:p>
    <w:p w14:paraId="730538B8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Asian Pacific Islander Association Scholarship Foundation (APIASF)</w:t>
      </w:r>
    </w:p>
    <w:p w14:paraId="2A5DE581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6F3A46AC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“LGBTQ Center Long Beach During AIDS Decade.” Poster Presentation at the ’19 Annual CSUDH Student Research Day, Carson, CA February 14, 2019.</w:t>
      </w:r>
    </w:p>
    <w:p w14:paraId="4EBF6DB8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</w:p>
    <w:p w14:paraId="594DA896" w14:textId="29B63942" w:rsidR="00610E05" w:rsidRPr="00B20340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LANGUAGE</w:t>
      </w:r>
      <w:r w:rsidRPr="00B20340">
        <w:rPr>
          <w:color w:val="000000"/>
          <w:sz w:val="28"/>
          <w:szCs w:val="28"/>
          <w:u w:val="single"/>
        </w:rPr>
        <w:t xml:space="preserve"> </w:t>
      </w:r>
      <w:r w:rsidRPr="00B20340">
        <w:rPr>
          <w:b/>
          <w:color w:val="000000"/>
          <w:sz w:val="28"/>
          <w:szCs w:val="28"/>
          <w:u w:val="single"/>
        </w:rPr>
        <w:t>SKILLS</w:t>
      </w:r>
    </w:p>
    <w:p w14:paraId="134968EC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Vietnamese: Advanced Mild verbally, intermediate reader, and intermediate writer</w:t>
      </w:r>
    </w:p>
    <w:p w14:paraId="024AE4D4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Course(s): Elementary Vietnamese 1 (Fall 2018), Elementary Vietnamese 2 (Spring 2019), 1 year of Advanced Vietnamese (SEASSI ’19)</w:t>
      </w:r>
    </w:p>
    <w:p w14:paraId="0E394A3F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46E21354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French: Intermediate reader and translator</w:t>
      </w:r>
    </w:p>
    <w:p w14:paraId="6A0C5016" w14:textId="77777777" w:rsidR="00610E05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  <w:r>
        <w:rPr>
          <w:color w:val="000000"/>
        </w:rPr>
        <w:t>Course: Accelerated French (Winter ’20)</w:t>
      </w:r>
    </w:p>
    <w:p w14:paraId="613A32ED" w14:textId="77777777" w:rsidR="00610E05" w:rsidRDefault="00610E05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</w:p>
    <w:p w14:paraId="14CD875C" w14:textId="75693C46" w:rsidR="00337AB0" w:rsidRPr="00B20340" w:rsidRDefault="00337AB0" w:rsidP="005605BF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>PROFESSIONAL</w:t>
      </w:r>
      <w:r w:rsidR="00E31A00" w:rsidRPr="00B20340">
        <w:rPr>
          <w:b/>
          <w:color w:val="000000"/>
          <w:sz w:val="28"/>
          <w:szCs w:val="28"/>
          <w:u w:val="single"/>
        </w:rPr>
        <w:t xml:space="preserve"> </w:t>
      </w:r>
      <w:r w:rsidR="00EC509C" w:rsidRPr="00B20340">
        <w:rPr>
          <w:b/>
          <w:color w:val="000000"/>
          <w:sz w:val="28"/>
          <w:szCs w:val="28"/>
          <w:u w:val="single"/>
        </w:rPr>
        <w:t>SERVICE</w:t>
      </w:r>
      <w:r w:rsidR="00E31A00" w:rsidRPr="00B20340">
        <w:rPr>
          <w:b/>
          <w:color w:val="000000"/>
          <w:sz w:val="28"/>
          <w:szCs w:val="28"/>
          <w:u w:val="single"/>
        </w:rPr>
        <w:t xml:space="preserve">  </w:t>
      </w:r>
    </w:p>
    <w:p w14:paraId="2CC1FE33" w14:textId="77777777" w:rsidR="00A90C05" w:rsidRPr="008854F7" w:rsidRDefault="00A90C05" w:rsidP="00A90C05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 w:rsidRPr="003C41CD">
        <w:rPr>
          <w:b/>
          <w:color w:val="000000"/>
        </w:rPr>
        <w:t>Research &amp; Development Coordinator</w:t>
      </w:r>
      <w:r>
        <w:rPr>
          <w:bCs/>
          <w:color w:val="000000"/>
        </w:rPr>
        <w:tab/>
      </w:r>
      <w:r>
        <w:rPr>
          <w:bCs/>
          <w:color w:val="000000"/>
        </w:rPr>
        <w:tab/>
        <w:t xml:space="preserve">    Aug. 2020 - Present</w:t>
      </w:r>
    </w:p>
    <w:p w14:paraId="2941BBAD" w14:textId="77777777" w:rsidR="00A90C05" w:rsidRDefault="00A90C05" w:rsidP="00A90C05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 xml:space="preserve">Cia </w:t>
      </w:r>
      <w:proofErr w:type="spellStart"/>
      <w:r>
        <w:rPr>
          <w:bCs/>
          <w:color w:val="000000"/>
        </w:rPr>
        <w:t>Siab</w:t>
      </w:r>
      <w:proofErr w:type="spellEnd"/>
      <w:r>
        <w:rPr>
          <w:bCs/>
          <w:color w:val="000000"/>
        </w:rPr>
        <w:t>, Inc.</w:t>
      </w:r>
    </w:p>
    <w:p w14:paraId="59C9AAD2" w14:textId="545A8621" w:rsidR="00A90C05" w:rsidRDefault="00A90C05" w:rsidP="00A90C05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 xml:space="preserve">Co-coordinates research </w:t>
      </w:r>
      <w:proofErr w:type="spellStart"/>
      <w:r>
        <w:rPr>
          <w:bCs/>
          <w:color w:val="000000"/>
        </w:rPr>
        <w:t>activites</w:t>
      </w:r>
      <w:proofErr w:type="spellEnd"/>
      <w:r>
        <w:rPr>
          <w:bCs/>
          <w:color w:val="000000"/>
        </w:rPr>
        <w:t xml:space="preserve"> for the Anti-</w:t>
      </w:r>
      <w:proofErr w:type="spellStart"/>
      <w:r>
        <w:rPr>
          <w:bCs/>
          <w:color w:val="000000"/>
        </w:rPr>
        <w:t>Hmoob</w:t>
      </w:r>
      <w:proofErr w:type="spellEnd"/>
      <w:r>
        <w:rPr>
          <w:bCs/>
          <w:color w:val="000000"/>
        </w:rPr>
        <w:t xml:space="preserve"> Violence Report (a collaborative, digital humanities project)</w:t>
      </w:r>
    </w:p>
    <w:p w14:paraId="67919D01" w14:textId="29DFFB63" w:rsidR="00A90C05" w:rsidRDefault="00A90C05" w:rsidP="00A90C05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Writes grants in a collaborative fashion, garnering at least $250,000 in cumulative funding for organizational operating costs and initiatives</w:t>
      </w:r>
    </w:p>
    <w:p w14:paraId="71F6FCD4" w14:textId="37FF8924" w:rsidR="00361E00" w:rsidRPr="00A07331" w:rsidRDefault="00A90C05" w:rsidP="003C41CD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/>
          <w:color w:val="000000"/>
        </w:rPr>
      </w:pPr>
      <w:r w:rsidRPr="00A90C05">
        <w:rPr>
          <w:bCs/>
          <w:color w:val="000000"/>
        </w:rPr>
        <w:t xml:space="preserve">Mentors </w:t>
      </w:r>
      <w:r>
        <w:rPr>
          <w:bCs/>
          <w:color w:val="000000"/>
        </w:rPr>
        <w:t xml:space="preserve">LGBTQ+ Youth Advocate and supports LGBTQ+ Youth </w:t>
      </w:r>
      <w:proofErr w:type="spellStart"/>
      <w:r>
        <w:rPr>
          <w:bCs/>
          <w:color w:val="000000"/>
        </w:rPr>
        <w:t>Hmoob</w:t>
      </w:r>
      <w:proofErr w:type="spellEnd"/>
      <w:r>
        <w:rPr>
          <w:bCs/>
          <w:color w:val="000000"/>
        </w:rPr>
        <w:t xml:space="preserve"> progra</w:t>
      </w:r>
      <w:r w:rsidR="00A07331">
        <w:rPr>
          <w:bCs/>
          <w:color w:val="000000"/>
        </w:rPr>
        <w:t>m</w:t>
      </w:r>
    </w:p>
    <w:p w14:paraId="12E2424D" w14:textId="77777777" w:rsidR="00A07331" w:rsidRDefault="00A07331" w:rsidP="003C41CD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/>
          <w:color w:val="000000"/>
        </w:rPr>
      </w:pPr>
    </w:p>
    <w:p w14:paraId="5CC5AC35" w14:textId="308FACBB" w:rsidR="003C41CD" w:rsidRDefault="003C41CD" w:rsidP="003C41CD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 w:rsidRPr="003C41CD">
        <w:rPr>
          <w:b/>
          <w:color w:val="000000"/>
        </w:rPr>
        <w:t>Intern</w:t>
      </w:r>
      <w:r>
        <w:rPr>
          <w:bCs/>
          <w:color w:val="000000"/>
        </w:rPr>
        <w:tab/>
      </w:r>
      <w:r>
        <w:rPr>
          <w:bCs/>
          <w:color w:val="000000"/>
        </w:rPr>
        <w:tab/>
        <w:t xml:space="preserve">       May – Aug. 2020</w:t>
      </w:r>
    </w:p>
    <w:p w14:paraId="266C61D8" w14:textId="77777777" w:rsidR="003C41CD" w:rsidRDefault="003C41CD" w:rsidP="003C41CD">
      <w:p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Cia Siab, Inc.</w:t>
      </w:r>
    </w:p>
    <w:p w14:paraId="26F26739" w14:textId="77777777" w:rsidR="003C41CD" w:rsidRDefault="003C41CD" w:rsidP="003C41CD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Received fiscal sponsorship from the University of Michigan’s Public Scholarship Program</w:t>
      </w:r>
    </w:p>
    <w:p w14:paraId="3C6EC1AF" w14:textId="77777777" w:rsidR="003C41CD" w:rsidRDefault="003C41CD" w:rsidP="003C41CD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lastRenderedPageBreak/>
        <w:t xml:space="preserve">Research coordinator for the Anti-Hmoob violence report </w:t>
      </w:r>
    </w:p>
    <w:p w14:paraId="00093776" w14:textId="77777777" w:rsidR="003C41CD" w:rsidRDefault="003C41CD" w:rsidP="003C41CD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>Written over 4 grants and received $50,000 in funding</w:t>
      </w:r>
    </w:p>
    <w:p w14:paraId="54730CFA" w14:textId="3BE98853" w:rsidR="003C41CD" w:rsidRPr="00A07331" w:rsidRDefault="003C41CD" w:rsidP="00A07331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left" w:pos="6521"/>
        </w:tabs>
        <w:rPr>
          <w:bCs/>
          <w:color w:val="000000"/>
        </w:rPr>
      </w:pPr>
      <w:r>
        <w:rPr>
          <w:bCs/>
          <w:color w:val="000000"/>
        </w:rPr>
        <w:t xml:space="preserve">Developed youth </w:t>
      </w:r>
      <w:proofErr w:type="spellStart"/>
      <w:r>
        <w:rPr>
          <w:bCs/>
          <w:color w:val="000000"/>
        </w:rPr>
        <w:t>Hmoob</w:t>
      </w:r>
      <w:proofErr w:type="spellEnd"/>
      <w:r>
        <w:rPr>
          <w:bCs/>
          <w:color w:val="000000"/>
        </w:rPr>
        <w:t xml:space="preserve"> LGBTQ+ program</w:t>
      </w:r>
    </w:p>
    <w:p w14:paraId="5DAA7B21" w14:textId="77777777" w:rsidR="00610E05" w:rsidRPr="005B6CD7" w:rsidRDefault="00610E05" w:rsidP="00610E05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color w:val="000000"/>
        </w:rPr>
      </w:pPr>
    </w:p>
    <w:p w14:paraId="7447A09D" w14:textId="77777777" w:rsidR="00FB675F" w:rsidRPr="00B20340" w:rsidRDefault="00E31A00">
      <w:pPr>
        <w:pBdr>
          <w:top w:val="nil"/>
          <w:left w:val="nil"/>
          <w:bottom w:val="nil"/>
          <w:right w:val="nil"/>
          <w:between w:val="nil"/>
        </w:pBdr>
        <w:tabs>
          <w:tab w:val="left" w:pos="7740"/>
        </w:tabs>
        <w:rPr>
          <w:b/>
          <w:color w:val="000000"/>
          <w:sz w:val="28"/>
          <w:szCs w:val="28"/>
          <w:u w:val="single"/>
        </w:rPr>
      </w:pPr>
      <w:r w:rsidRPr="00B20340">
        <w:rPr>
          <w:b/>
          <w:color w:val="000000"/>
          <w:sz w:val="28"/>
          <w:szCs w:val="28"/>
          <w:u w:val="single"/>
        </w:rPr>
        <w:t xml:space="preserve">COMMUNITY SERVICE </w:t>
      </w:r>
    </w:p>
    <w:p w14:paraId="1796EA5A" w14:textId="42DCD14A" w:rsidR="005605BF" w:rsidRDefault="005605BF" w:rsidP="006C0A74">
      <w:pPr>
        <w:numPr>
          <w:ilvl w:val="0"/>
          <w:numId w:val="3"/>
        </w:numPr>
        <w:tabs>
          <w:tab w:val="left" w:pos="6480"/>
        </w:tabs>
        <w:contextualSpacing/>
        <w:rPr>
          <w:color w:val="000000" w:themeColor="text1"/>
        </w:rPr>
      </w:pPr>
      <w:bookmarkStart w:id="0" w:name="_gjdgxs" w:colFirst="0" w:colLast="0"/>
      <w:bookmarkEnd w:id="0"/>
      <w:r>
        <w:rPr>
          <w:color w:val="000000" w:themeColor="text1"/>
        </w:rPr>
        <w:t>Community Librarian</w:t>
      </w:r>
      <w:r w:rsidR="00044EEE">
        <w:rPr>
          <w:color w:val="000000" w:themeColor="text1"/>
        </w:rPr>
        <w:tab/>
        <w:t xml:space="preserve">        </w:t>
      </w:r>
      <w:r w:rsidR="00860BF6">
        <w:rPr>
          <w:color w:val="000000" w:themeColor="text1"/>
        </w:rPr>
        <w:t xml:space="preserve"> </w:t>
      </w:r>
      <w:r w:rsidR="00835A78">
        <w:rPr>
          <w:color w:val="000000" w:themeColor="text1"/>
        </w:rPr>
        <w:t xml:space="preserve"> </w:t>
      </w:r>
      <w:r>
        <w:rPr>
          <w:color w:val="000000" w:themeColor="text1"/>
        </w:rPr>
        <w:t>Sept. 2019</w:t>
      </w:r>
      <w:r w:rsidR="00835A78">
        <w:rPr>
          <w:color w:val="000000" w:themeColor="text1"/>
        </w:rPr>
        <w:t xml:space="preserve"> - PRESENT</w:t>
      </w:r>
    </w:p>
    <w:p w14:paraId="2E4A5C23" w14:textId="25B1C7FB" w:rsidR="005605BF" w:rsidRPr="005605BF" w:rsidRDefault="005605BF" w:rsidP="005605BF">
      <w:pPr>
        <w:tabs>
          <w:tab w:val="left" w:pos="6480"/>
        </w:tabs>
        <w:ind w:left="720"/>
        <w:contextualSpacing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Freedom Inc.</w:t>
      </w:r>
    </w:p>
    <w:p w14:paraId="0703019F" w14:textId="77777777" w:rsidR="005605BF" w:rsidRDefault="005605BF" w:rsidP="005605BF">
      <w:pPr>
        <w:tabs>
          <w:tab w:val="left" w:pos="6480"/>
        </w:tabs>
        <w:ind w:left="720"/>
        <w:contextualSpacing/>
        <w:rPr>
          <w:color w:val="000000" w:themeColor="text1"/>
        </w:rPr>
      </w:pPr>
    </w:p>
    <w:p w14:paraId="56A33AFE" w14:textId="0A3F025D" w:rsidR="00F733C2" w:rsidRDefault="00F733C2" w:rsidP="006C0A74">
      <w:pPr>
        <w:numPr>
          <w:ilvl w:val="0"/>
          <w:numId w:val="3"/>
        </w:numPr>
        <w:tabs>
          <w:tab w:val="left" w:pos="6480"/>
        </w:tabs>
        <w:contextualSpacing/>
        <w:rPr>
          <w:color w:val="000000" w:themeColor="text1"/>
        </w:rPr>
      </w:pPr>
      <w:r>
        <w:rPr>
          <w:color w:val="000000" w:themeColor="text1"/>
        </w:rPr>
        <w:t>Books and Breakfast Volunteer</w:t>
      </w:r>
      <w:r>
        <w:rPr>
          <w:color w:val="000000" w:themeColor="text1"/>
        </w:rPr>
        <w:tab/>
        <w:t xml:space="preserve">           </w:t>
      </w:r>
      <w:r w:rsidR="00C37991">
        <w:rPr>
          <w:color w:val="000000" w:themeColor="text1"/>
        </w:rPr>
        <w:t xml:space="preserve">        </w:t>
      </w:r>
      <w:r>
        <w:rPr>
          <w:color w:val="000000" w:themeColor="text1"/>
        </w:rPr>
        <w:t>June</w:t>
      </w:r>
      <w:r w:rsidR="00C37991">
        <w:rPr>
          <w:color w:val="000000" w:themeColor="text1"/>
        </w:rPr>
        <w:t xml:space="preserve"> –</w:t>
      </w:r>
      <w:r>
        <w:rPr>
          <w:color w:val="000000" w:themeColor="text1"/>
        </w:rPr>
        <w:t xml:space="preserve"> </w:t>
      </w:r>
      <w:r w:rsidR="00C37991">
        <w:rPr>
          <w:color w:val="000000" w:themeColor="text1"/>
        </w:rPr>
        <w:t>Aug. 2019</w:t>
      </w:r>
    </w:p>
    <w:p w14:paraId="5A1B6CA3" w14:textId="43D3B264" w:rsidR="00F733C2" w:rsidRDefault="00F733C2" w:rsidP="00F733C2">
      <w:pPr>
        <w:tabs>
          <w:tab w:val="left" w:pos="6480"/>
        </w:tabs>
        <w:ind w:left="720"/>
        <w:contextualSpacing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Freedom Inc.</w:t>
      </w:r>
    </w:p>
    <w:p w14:paraId="2B6F81F8" w14:textId="77777777" w:rsidR="00317EF5" w:rsidRPr="00F733C2" w:rsidRDefault="00317EF5" w:rsidP="00F733C2">
      <w:pPr>
        <w:tabs>
          <w:tab w:val="left" w:pos="6480"/>
        </w:tabs>
        <w:ind w:left="720"/>
        <w:contextualSpacing/>
        <w:rPr>
          <w:i/>
          <w:iCs/>
          <w:color w:val="000000" w:themeColor="text1"/>
        </w:rPr>
      </w:pPr>
    </w:p>
    <w:p w14:paraId="38503261" w14:textId="55528252" w:rsidR="00E90FDE" w:rsidRPr="00E90FDE" w:rsidRDefault="00F733C2" w:rsidP="006C0A74">
      <w:pPr>
        <w:numPr>
          <w:ilvl w:val="0"/>
          <w:numId w:val="3"/>
        </w:numPr>
        <w:tabs>
          <w:tab w:val="left" w:pos="6480"/>
        </w:tabs>
        <w:contextualSpacing/>
        <w:rPr>
          <w:color w:val="000000" w:themeColor="text1"/>
        </w:rPr>
      </w:pPr>
      <w:r>
        <w:rPr>
          <w:color w:val="000000" w:themeColor="text1"/>
        </w:rPr>
        <w:t xml:space="preserve">Theory to Change </w:t>
      </w:r>
      <w:r w:rsidR="00532B8D">
        <w:rPr>
          <w:color w:val="000000" w:themeColor="text1"/>
        </w:rPr>
        <w:t>Intern</w:t>
      </w:r>
      <w:r w:rsidR="00E90FDE">
        <w:rPr>
          <w:color w:val="000000" w:themeColor="text1"/>
        </w:rPr>
        <w:tab/>
        <w:t xml:space="preserve">           Feb. 2019 </w:t>
      </w:r>
      <w:r>
        <w:rPr>
          <w:color w:val="000000" w:themeColor="text1"/>
        </w:rPr>
        <w:t>–</w:t>
      </w:r>
      <w:r w:rsidR="00E90FDE">
        <w:rPr>
          <w:color w:val="000000" w:themeColor="text1"/>
        </w:rPr>
        <w:t xml:space="preserve"> </w:t>
      </w:r>
      <w:r>
        <w:rPr>
          <w:color w:val="000000" w:themeColor="text1"/>
        </w:rPr>
        <w:t>May 2019</w:t>
      </w:r>
    </w:p>
    <w:p w14:paraId="07C77B3E" w14:textId="595E595B" w:rsidR="00E90FDE" w:rsidRDefault="00F733C2" w:rsidP="00E90FDE">
      <w:pPr>
        <w:tabs>
          <w:tab w:val="left" w:pos="6480"/>
        </w:tabs>
        <w:ind w:left="720"/>
        <w:contextualSpacing/>
        <w:rPr>
          <w:i/>
          <w:color w:val="000000" w:themeColor="text1"/>
        </w:rPr>
      </w:pPr>
      <w:proofErr w:type="spellStart"/>
      <w:r>
        <w:rPr>
          <w:i/>
          <w:color w:val="000000" w:themeColor="text1"/>
        </w:rPr>
        <w:t>VietRise</w:t>
      </w:r>
      <w:proofErr w:type="spellEnd"/>
    </w:p>
    <w:p w14:paraId="1396EE00" w14:textId="31F54576" w:rsidR="00F733C2" w:rsidRPr="00F733C2" w:rsidRDefault="00F733C2" w:rsidP="00E90FDE">
      <w:pPr>
        <w:tabs>
          <w:tab w:val="left" w:pos="6480"/>
        </w:tabs>
        <w:ind w:left="720"/>
        <w:contextualSpacing/>
        <w:rPr>
          <w:iCs/>
          <w:color w:val="000000" w:themeColor="text1"/>
        </w:rPr>
      </w:pPr>
    </w:p>
    <w:p w14:paraId="7AE994A7" w14:textId="26388103" w:rsidR="00FB675F" w:rsidRDefault="00E31A00" w:rsidP="00E90FDE">
      <w:pPr>
        <w:numPr>
          <w:ilvl w:val="0"/>
          <w:numId w:val="3"/>
        </w:numPr>
        <w:tabs>
          <w:tab w:val="left" w:pos="6480"/>
        </w:tabs>
        <w:ind w:right="4"/>
        <w:contextualSpacing/>
        <w:rPr>
          <w:color w:val="000000" w:themeColor="text1"/>
        </w:rPr>
      </w:pPr>
      <w:r>
        <w:rPr>
          <w:color w:val="000000"/>
        </w:rPr>
        <w:t>Member</w:t>
      </w:r>
      <w:r w:rsidR="002051F0">
        <w:rPr>
          <w:color w:val="000000"/>
        </w:rPr>
        <w:t xml:space="preserve"> at-large</w:t>
      </w:r>
      <w:r>
        <w:rPr>
          <w:color w:val="000000"/>
        </w:rPr>
        <w:tab/>
        <w:t xml:space="preserve">  </w:t>
      </w:r>
      <w:r w:rsidR="00E90FDE">
        <w:rPr>
          <w:color w:val="000000"/>
        </w:rPr>
        <w:t xml:space="preserve">        </w:t>
      </w:r>
      <w:r>
        <w:rPr>
          <w:color w:val="000000"/>
        </w:rPr>
        <w:t>Aug</w:t>
      </w:r>
      <w:r w:rsidR="00E90FDE">
        <w:rPr>
          <w:color w:val="000000"/>
        </w:rPr>
        <w:t>.</w:t>
      </w:r>
      <w:r>
        <w:rPr>
          <w:color w:val="000000"/>
        </w:rPr>
        <w:t xml:space="preserve"> 2018 </w:t>
      </w:r>
      <w:r w:rsidR="00F70731">
        <w:rPr>
          <w:color w:val="000000"/>
        </w:rPr>
        <w:t>–</w:t>
      </w:r>
      <w:r>
        <w:rPr>
          <w:color w:val="000000"/>
        </w:rPr>
        <w:t xml:space="preserve"> </w:t>
      </w:r>
      <w:r w:rsidR="00F70731">
        <w:rPr>
          <w:color w:val="000000"/>
        </w:rPr>
        <w:t>Dec. 2019</w:t>
      </w:r>
    </w:p>
    <w:p w14:paraId="6DF8C0FA" w14:textId="4879F817" w:rsidR="00FB675F" w:rsidRDefault="00E31A00">
      <w:pPr>
        <w:tabs>
          <w:tab w:val="left" w:pos="6480"/>
        </w:tabs>
        <w:ind w:left="720"/>
        <w:rPr>
          <w:i/>
          <w:color w:val="000000"/>
        </w:rPr>
      </w:pPr>
      <w:bookmarkStart w:id="1" w:name="_krx2f7m3ivnd" w:colFirst="0" w:colLast="0"/>
      <w:bookmarkEnd w:id="1"/>
      <w:r>
        <w:rPr>
          <w:i/>
          <w:color w:val="000000"/>
        </w:rPr>
        <w:t>Viet Rainbow of Orange County</w:t>
      </w:r>
      <w:r w:rsidR="00685EE4">
        <w:rPr>
          <w:i/>
          <w:color w:val="000000"/>
        </w:rPr>
        <w:t xml:space="preserve"> (VROC)</w:t>
      </w:r>
    </w:p>
    <w:p w14:paraId="4C62B0D4" w14:textId="77777777" w:rsidR="0087357E" w:rsidRDefault="0087357E" w:rsidP="00C4216D">
      <w:pPr>
        <w:tabs>
          <w:tab w:val="left" w:pos="6521"/>
          <w:tab w:val="left" w:pos="6804"/>
        </w:tabs>
        <w:contextualSpacing/>
        <w:rPr>
          <w:color w:val="000000"/>
        </w:rPr>
      </w:pPr>
      <w:bookmarkStart w:id="2" w:name="_c5hnu4l97lg9" w:colFirst="0" w:colLast="0"/>
      <w:bookmarkStart w:id="3" w:name="_2d3wo55u4z1p" w:colFirst="0" w:colLast="0"/>
      <w:bookmarkEnd w:id="2"/>
      <w:bookmarkEnd w:id="3"/>
    </w:p>
    <w:p w14:paraId="3707BF58" w14:textId="39BBF110" w:rsidR="00FB675F" w:rsidRDefault="00E31A00">
      <w:pPr>
        <w:numPr>
          <w:ilvl w:val="0"/>
          <w:numId w:val="3"/>
        </w:numPr>
        <w:tabs>
          <w:tab w:val="left" w:pos="7513"/>
        </w:tabs>
        <w:contextualSpacing/>
        <w:rPr>
          <w:color w:val="000000"/>
        </w:rPr>
      </w:pPr>
      <w:r>
        <w:rPr>
          <w:color w:val="000000"/>
        </w:rPr>
        <w:t xml:space="preserve">Transgender Health Community Advisory Board Member            </w:t>
      </w:r>
      <w:r w:rsidR="00C93104">
        <w:rPr>
          <w:color w:val="000000"/>
        </w:rPr>
        <w:t xml:space="preserve">  </w:t>
      </w:r>
      <w:r>
        <w:rPr>
          <w:color w:val="000000"/>
        </w:rPr>
        <w:t xml:space="preserve">April 2018 – </w:t>
      </w:r>
      <w:r w:rsidR="00C93104">
        <w:rPr>
          <w:color w:val="000000"/>
        </w:rPr>
        <w:t>Jan. 2019</w:t>
      </w:r>
    </w:p>
    <w:p w14:paraId="3F445907" w14:textId="77777777" w:rsidR="00FB675F" w:rsidRDefault="00E31A00">
      <w:pPr>
        <w:tabs>
          <w:tab w:val="left" w:pos="7740"/>
        </w:tabs>
        <w:ind w:left="720"/>
        <w:rPr>
          <w:i/>
          <w:color w:val="000000"/>
        </w:rPr>
      </w:pPr>
      <w:r>
        <w:rPr>
          <w:i/>
          <w:color w:val="000000"/>
        </w:rPr>
        <w:t>LGBTQ Center Long Beach</w:t>
      </w:r>
    </w:p>
    <w:p w14:paraId="3C183503" w14:textId="77777777" w:rsidR="00FB675F" w:rsidRDefault="00FB675F">
      <w:pPr>
        <w:tabs>
          <w:tab w:val="left" w:pos="7740"/>
        </w:tabs>
        <w:ind w:left="720"/>
        <w:rPr>
          <w:i/>
          <w:color w:val="000000"/>
        </w:rPr>
      </w:pPr>
    </w:p>
    <w:p w14:paraId="3524669D" w14:textId="30F76E1C" w:rsidR="00FB675F" w:rsidRPr="00610E05" w:rsidRDefault="00E31A00" w:rsidP="00610E05">
      <w:pPr>
        <w:numPr>
          <w:ilvl w:val="0"/>
          <w:numId w:val="3"/>
        </w:numPr>
        <w:tabs>
          <w:tab w:val="left" w:pos="7513"/>
        </w:tabs>
        <w:contextualSpacing/>
        <w:rPr>
          <w:color w:val="000000"/>
        </w:rPr>
      </w:pPr>
      <w:r>
        <w:rPr>
          <w:color w:val="000000"/>
        </w:rPr>
        <w:t xml:space="preserve">Mentor                                                                                               </w:t>
      </w:r>
      <w:r w:rsidR="00410EA0">
        <w:rPr>
          <w:color w:val="000000"/>
        </w:rPr>
        <w:t xml:space="preserve">  </w:t>
      </w:r>
      <w:r>
        <w:rPr>
          <w:color w:val="000000"/>
        </w:rPr>
        <w:t xml:space="preserve">Jan. 2017 – </w:t>
      </w:r>
      <w:r w:rsidR="00410EA0">
        <w:rPr>
          <w:color w:val="000000"/>
        </w:rPr>
        <w:t>Jan. 2019</w:t>
      </w:r>
      <w:r>
        <w:rPr>
          <w:color w:val="000000"/>
        </w:rPr>
        <w:br/>
      </w:r>
      <w:r>
        <w:rPr>
          <w:i/>
          <w:color w:val="000000"/>
        </w:rPr>
        <w:t>Walk with Sally</w:t>
      </w:r>
      <w:r>
        <w:rPr>
          <w:color w:val="000000"/>
        </w:rPr>
        <w:t xml:space="preserve"> (Mentor program for youths affected by cancer)</w:t>
      </w:r>
    </w:p>
    <w:sectPr w:rsidR="00FB675F" w:rsidRPr="00610E05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BB6B9" w14:textId="77777777" w:rsidR="00EC7BDF" w:rsidRDefault="00EC7BDF" w:rsidP="006B7B7A">
      <w:r>
        <w:separator/>
      </w:r>
    </w:p>
  </w:endnote>
  <w:endnote w:type="continuationSeparator" w:id="0">
    <w:p w14:paraId="637F4536" w14:textId="77777777" w:rsidR="00EC7BDF" w:rsidRDefault="00EC7BDF" w:rsidP="006B7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Nastaliq Urdu">
    <w:altName w:val="﷽﷽﷽﷽﷽﷽﷽﷽taliq Urdu"/>
    <w:panose1 w:val="020B0502040504020204"/>
    <w:charset w:val="B2"/>
    <w:family w:val="swiss"/>
    <w:pitch w:val="variable"/>
    <w:sig w:usb0="80002003" w:usb1="80002040" w:usb2="00000000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15BAF" w14:textId="77777777" w:rsidR="00EC7BDF" w:rsidRDefault="00EC7BDF" w:rsidP="006B7B7A">
      <w:r>
        <w:separator/>
      </w:r>
    </w:p>
  </w:footnote>
  <w:footnote w:type="continuationSeparator" w:id="0">
    <w:p w14:paraId="3E4757F0" w14:textId="77777777" w:rsidR="00EC7BDF" w:rsidRDefault="00EC7BDF" w:rsidP="006B7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92A3A" w14:textId="02536FA9" w:rsidR="006B7B7A" w:rsidRPr="00E90FDE" w:rsidRDefault="006B7B7A" w:rsidP="00E90FDE">
    <w:pPr>
      <w:spacing w:before="100" w:beforeAutospacing="1" w:after="100" w:afterAutospacing="1"/>
      <w:rPr>
        <w:color w:val="333333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35B4B"/>
    <w:multiLevelType w:val="hybridMultilevel"/>
    <w:tmpl w:val="302EBA7A"/>
    <w:lvl w:ilvl="0" w:tplc="4E14E5C4">
      <w:start w:val="1"/>
      <w:numFmt w:val="bullet"/>
      <w:lvlText w:val=""/>
      <w:lvlJc w:val="left"/>
      <w:pPr>
        <w:ind w:left="360" w:hanging="360"/>
      </w:pPr>
      <w:rPr>
        <w:rFonts w:ascii="Noto Nastaliq Urdu" w:hAnsi="Noto Nastaliq Urdu" w:cs="Noto Nastaliq Urdu" w:hint="cs"/>
        <w:i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B63E3"/>
    <w:multiLevelType w:val="multilevel"/>
    <w:tmpl w:val="82CC5B4A"/>
    <w:lvl w:ilvl="0">
      <w:start w:val="1"/>
      <w:numFmt w:val="bullet"/>
      <w:lvlText w:val="●"/>
      <w:lvlJc w:val="left"/>
      <w:pPr>
        <w:ind w:left="78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1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B5010FD"/>
    <w:multiLevelType w:val="hybridMultilevel"/>
    <w:tmpl w:val="E080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D4DF5"/>
    <w:multiLevelType w:val="hybridMultilevel"/>
    <w:tmpl w:val="FBFEE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674F7"/>
    <w:multiLevelType w:val="multilevel"/>
    <w:tmpl w:val="DDC8DC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3EC23A8"/>
    <w:multiLevelType w:val="multilevel"/>
    <w:tmpl w:val="3B92C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806D42"/>
    <w:multiLevelType w:val="hybridMultilevel"/>
    <w:tmpl w:val="A3346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90514"/>
    <w:multiLevelType w:val="multilevel"/>
    <w:tmpl w:val="FA3802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D55E7B"/>
    <w:multiLevelType w:val="multilevel"/>
    <w:tmpl w:val="BBE4D2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526FD9"/>
    <w:multiLevelType w:val="hybridMultilevel"/>
    <w:tmpl w:val="573E3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E3017"/>
    <w:multiLevelType w:val="multilevel"/>
    <w:tmpl w:val="1C38FE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4D6D8F"/>
    <w:multiLevelType w:val="hybridMultilevel"/>
    <w:tmpl w:val="89BA4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726DCD"/>
    <w:multiLevelType w:val="multilevel"/>
    <w:tmpl w:val="27CADD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E385AE1"/>
    <w:multiLevelType w:val="multilevel"/>
    <w:tmpl w:val="784C95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31A27C0"/>
    <w:multiLevelType w:val="multilevel"/>
    <w:tmpl w:val="409E47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0374528"/>
    <w:multiLevelType w:val="hybridMultilevel"/>
    <w:tmpl w:val="91864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BC6778"/>
    <w:multiLevelType w:val="hybridMultilevel"/>
    <w:tmpl w:val="C1F8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633354"/>
    <w:multiLevelType w:val="hybridMultilevel"/>
    <w:tmpl w:val="227A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E6750"/>
    <w:multiLevelType w:val="hybridMultilevel"/>
    <w:tmpl w:val="4DB6B0FA"/>
    <w:lvl w:ilvl="0" w:tplc="04090001">
      <w:start w:val="1"/>
      <w:numFmt w:val="bullet"/>
      <w:lvlText w:val=""/>
      <w:lvlJc w:val="left"/>
      <w:pPr>
        <w:ind w:left="-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</w:abstractNum>
  <w:abstractNum w:abstractNumId="19" w15:restartNumberingAfterBreak="0">
    <w:nsid w:val="7A75348B"/>
    <w:multiLevelType w:val="hybridMultilevel"/>
    <w:tmpl w:val="D7D6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4"/>
  </w:num>
  <w:num w:numId="4">
    <w:abstractNumId w:val="8"/>
  </w:num>
  <w:num w:numId="5">
    <w:abstractNumId w:val="1"/>
  </w:num>
  <w:num w:numId="6">
    <w:abstractNumId w:val="13"/>
  </w:num>
  <w:num w:numId="7">
    <w:abstractNumId w:val="7"/>
  </w:num>
  <w:num w:numId="8">
    <w:abstractNumId w:val="10"/>
  </w:num>
  <w:num w:numId="9">
    <w:abstractNumId w:val="5"/>
  </w:num>
  <w:num w:numId="10">
    <w:abstractNumId w:val="0"/>
  </w:num>
  <w:num w:numId="11">
    <w:abstractNumId w:val="18"/>
  </w:num>
  <w:num w:numId="12">
    <w:abstractNumId w:val="17"/>
  </w:num>
  <w:num w:numId="13">
    <w:abstractNumId w:val="16"/>
  </w:num>
  <w:num w:numId="14">
    <w:abstractNumId w:val="11"/>
  </w:num>
  <w:num w:numId="15">
    <w:abstractNumId w:val="15"/>
  </w:num>
  <w:num w:numId="16">
    <w:abstractNumId w:val="19"/>
  </w:num>
  <w:num w:numId="17">
    <w:abstractNumId w:val="6"/>
  </w:num>
  <w:num w:numId="18">
    <w:abstractNumId w:val="9"/>
  </w:num>
  <w:num w:numId="19">
    <w:abstractNumId w:val="2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rMwMDa0sDCxNDNQ0lEKTi0uzszPAykwrgUABGvdcCwAAAA="/>
  </w:docVars>
  <w:rsids>
    <w:rsidRoot w:val="00FB675F"/>
    <w:rsid w:val="00022D7D"/>
    <w:rsid w:val="000261C3"/>
    <w:rsid w:val="00044EEE"/>
    <w:rsid w:val="00046FDC"/>
    <w:rsid w:val="00054606"/>
    <w:rsid w:val="000644CC"/>
    <w:rsid w:val="0007066E"/>
    <w:rsid w:val="000765FE"/>
    <w:rsid w:val="00082B3E"/>
    <w:rsid w:val="00083453"/>
    <w:rsid w:val="00087958"/>
    <w:rsid w:val="00091BC4"/>
    <w:rsid w:val="000B0409"/>
    <w:rsid w:val="000B6434"/>
    <w:rsid w:val="000C3973"/>
    <w:rsid w:val="000D1546"/>
    <w:rsid w:val="000D23A3"/>
    <w:rsid w:val="000D28AF"/>
    <w:rsid w:val="000D669B"/>
    <w:rsid w:val="000E79E5"/>
    <w:rsid w:val="00110DBC"/>
    <w:rsid w:val="0011689A"/>
    <w:rsid w:val="001277B7"/>
    <w:rsid w:val="00127900"/>
    <w:rsid w:val="00135AF4"/>
    <w:rsid w:val="00137FCD"/>
    <w:rsid w:val="00140656"/>
    <w:rsid w:val="0014388C"/>
    <w:rsid w:val="001515B8"/>
    <w:rsid w:val="001C2E2A"/>
    <w:rsid w:val="001C5D1E"/>
    <w:rsid w:val="001D2BA9"/>
    <w:rsid w:val="00201958"/>
    <w:rsid w:val="002051F0"/>
    <w:rsid w:val="00210D44"/>
    <w:rsid w:val="00217BA9"/>
    <w:rsid w:val="002314C3"/>
    <w:rsid w:val="00234609"/>
    <w:rsid w:val="00241E78"/>
    <w:rsid w:val="002423A1"/>
    <w:rsid w:val="00264DB6"/>
    <w:rsid w:val="0028695E"/>
    <w:rsid w:val="00290483"/>
    <w:rsid w:val="002C2A5A"/>
    <w:rsid w:val="002C2D96"/>
    <w:rsid w:val="002E5730"/>
    <w:rsid w:val="002F3D05"/>
    <w:rsid w:val="002F3F38"/>
    <w:rsid w:val="002F47C5"/>
    <w:rsid w:val="002F74BE"/>
    <w:rsid w:val="0031310A"/>
    <w:rsid w:val="00316874"/>
    <w:rsid w:val="00317EF5"/>
    <w:rsid w:val="00320410"/>
    <w:rsid w:val="00322F6B"/>
    <w:rsid w:val="00324354"/>
    <w:rsid w:val="003252F0"/>
    <w:rsid w:val="00337AB0"/>
    <w:rsid w:val="003555AF"/>
    <w:rsid w:val="00361E00"/>
    <w:rsid w:val="0036730F"/>
    <w:rsid w:val="00387854"/>
    <w:rsid w:val="0039044C"/>
    <w:rsid w:val="00390752"/>
    <w:rsid w:val="00390C16"/>
    <w:rsid w:val="003A7DFC"/>
    <w:rsid w:val="003C41CD"/>
    <w:rsid w:val="003D24E9"/>
    <w:rsid w:val="003F0306"/>
    <w:rsid w:val="003F5626"/>
    <w:rsid w:val="004015BC"/>
    <w:rsid w:val="00404BD0"/>
    <w:rsid w:val="00410D9C"/>
    <w:rsid w:val="00410EA0"/>
    <w:rsid w:val="0041666E"/>
    <w:rsid w:val="004433AF"/>
    <w:rsid w:val="004462B1"/>
    <w:rsid w:val="004564DD"/>
    <w:rsid w:val="004614C3"/>
    <w:rsid w:val="00473122"/>
    <w:rsid w:val="00487FF1"/>
    <w:rsid w:val="00490AD8"/>
    <w:rsid w:val="004A6FAF"/>
    <w:rsid w:val="004B0B19"/>
    <w:rsid w:val="004C0C14"/>
    <w:rsid w:val="004D713B"/>
    <w:rsid w:val="004F5AD6"/>
    <w:rsid w:val="004F794E"/>
    <w:rsid w:val="00504F2E"/>
    <w:rsid w:val="00532B8D"/>
    <w:rsid w:val="0053350C"/>
    <w:rsid w:val="00546329"/>
    <w:rsid w:val="005605BF"/>
    <w:rsid w:val="00567A1D"/>
    <w:rsid w:val="005A4EEA"/>
    <w:rsid w:val="005B636B"/>
    <w:rsid w:val="005B6CD7"/>
    <w:rsid w:val="005D5302"/>
    <w:rsid w:val="005D73F6"/>
    <w:rsid w:val="005E52F3"/>
    <w:rsid w:val="005F3372"/>
    <w:rsid w:val="006044F2"/>
    <w:rsid w:val="00610E05"/>
    <w:rsid w:val="006129D9"/>
    <w:rsid w:val="00617D1B"/>
    <w:rsid w:val="00621185"/>
    <w:rsid w:val="0062605A"/>
    <w:rsid w:val="006333C3"/>
    <w:rsid w:val="00655699"/>
    <w:rsid w:val="00685EE4"/>
    <w:rsid w:val="00691852"/>
    <w:rsid w:val="006A2B41"/>
    <w:rsid w:val="006A7E35"/>
    <w:rsid w:val="006B0F5B"/>
    <w:rsid w:val="006B7B7A"/>
    <w:rsid w:val="006C0A74"/>
    <w:rsid w:val="006E162F"/>
    <w:rsid w:val="007333AF"/>
    <w:rsid w:val="00733935"/>
    <w:rsid w:val="00747093"/>
    <w:rsid w:val="007472E8"/>
    <w:rsid w:val="0074764A"/>
    <w:rsid w:val="00750AE7"/>
    <w:rsid w:val="00766CC3"/>
    <w:rsid w:val="00781687"/>
    <w:rsid w:val="007B14F1"/>
    <w:rsid w:val="007D1D45"/>
    <w:rsid w:val="00805134"/>
    <w:rsid w:val="00824D81"/>
    <w:rsid w:val="00832E29"/>
    <w:rsid w:val="00835A78"/>
    <w:rsid w:val="00840341"/>
    <w:rsid w:val="00844E19"/>
    <w:rsid w:val="00860BF6"/>
    <w:rsid w:val="0087357E"/>
    <w:rsid w:val="00880FD7"/>
    <w:rsid w:val="008908CC"/>
    <w:rsid w:val="008A150A"/>
    <w:rsid w:val="008B48D5"/>
    <w:rsid w:val="008D2AEC"/>
    <w:rsid w:val="008F61CE"/>
    <w:rsid w:val="008F73C3"/>
    <w:rsid w:val="00936457"/>
    <w:rsid w:val="009446BA"/>
    <w:rsid w:val="00952B3E"/>
    <w:rsid w:val="00964C27"/>
    <w:rsid w:val="00966501"/>
    <w:rsid w:val="009903DA"/>
    <w:rsid w:val="0099208B"/>
    <w:rsid w:val="009C2CFD"/>
    <w:rsid w:val="009E161C"/>
    <w:rsid w:val="00A07331"/>
    <w:rsid w:val="00A145C3"/>
    <w:rsid w:val="00A360BB"/>
    <w:rsid w:val="00A42F8B"/>
    <w:rsid w:val="00A61784"/>
    <w:rsid w:val="00A661F7"/>
    <w:rsid w:val="00A90C05"/>
    <w:rsid w:val="00A97CFC"/>
    <w:rsid w:val="00AA7AA6"/>
    <w:rsid w:val="00AD0F39"/>
    <w:rsid w:val="00AE3DFC"/>
    <w:rsid w:val="00AE44D8"/>
    <w:rsid w:val="00B20340"/>
    <w:rsid w:val="00B43313"/>
    <w:rsid w:val="00B4615E"/>
    <w:rsid w:val="00B709C6"/>
    <w:rsid w:val="00B74E8B"/>
    <w:rsid w:val="00B85982"/>
    <w:rsid w:val="00BA0E09"/>
    <w:rsid w:val="00BA5611"/>
    <w:rsid w:val="00BE6CDD"/>
    <w:rsid w:val="00C00BAC"/>
    <w:rsid w:val="00C16C03"/>
    <w:rsid w:val="00C37991"/>
    <w:rsid w:val="00C4216D"/>
    <w:rsid w:val="00C50DA4"/>
    <w:rsid w:val="00C5233A"/>
    <w:rsid w:val="00C704B0"/>
    <w:rsid w:val="00C711DA"/>
    <w:rsid w:val="00C80272"/>
    <w:rsid w:val="00C82A82"/>
    <w:rsid w:val="00C83AF8"/>
    <w:rsid w:val="00C8603A"/>
    <w:rsid w:val="00C917AF"/>
    <w:rsid w:val="00C93104"/>
    <w:rsid w:val="00CB2A9B"/>
    <w:rsid w:val="00CD2F93"/>
    <w:rsid w:val="00CD6042"/>
    <w:rsid w:val="00CE4D89"/>
    <w:rsid w:val="00D108EC"/>
    <w:rsid w:val="00D33750"/>
    <w:rsid w:val="00D46D6A"/>
    <w:rsid w:val="00D53AAD"/>
    <w:rsid w:val="00D57085"/>
    <w:rsid w:val="00D63EDF"/>
    <w:rsid w:val="00D73286"/>
    <w:rsid w:val="00DA0CFF"/>
    <w:rsid w:val="00DA7600"/>
    <w:rsid w:val="00DB2C73"/>
    <w:rsid w:val="00DB3E13"/>
    <w:rsid w:val="00DD3587"/>
    <w:rsid w:val="00DE41EA"/>
    <w:rsid w:val="00E2178C"/>
    <w:rsid w:val="00E31A00"/>
    <w:rsid w:val="00E347B3"/>
    <w:rsid w:val="00E375A2"/>
    <w:rsid w:val="00E46667"/>
    <w:rsid w:val="00E7396F"/>
    <w:rsid w:val="00E84389"/>
    <w:rsid w:val="00E85556"/>
    <w:rsid w:val="00E90FDE"/>
    <w:rsid w:val="00E93D74"/>
    <w:rsid w:val="00EC509C"/>
    <w:rsid w:val="00EC7BDF"/>
    <w:rsid w:val="00F02D5F"/>
    <w:rsid w:val="00F1267B"/>
    <w:rsid w:val="00F313FA"/>
    <w:rsid w:val="00F4605D"/>
    <w:rsid w:val="00F55FF3"/>
    <w:rsid w:val="00F6090D"/>
    <w:rsid w:val="00F70731"/>
    <w:rsid w:val="00F733C2"/>
    <w:rsid w:val="00F7395B"/>
    <w:rsid w:val="00F84525"/>
    <w:rsid w:val="00F84541"/>
    <w:rsid w:val="00F84AC4"/>
    <w:rsid w:val="00F973E7"/>
    <w:rsid w:val="00FA49BA"/>
    <w:rsid w:val="00FB675F"/>
    <w:rsid w:val="00FB74A8"/>
    <w:rsid w:val="00FE7879"/>
    <w:rsid w:val="00FF19CD"/>
    <w:rsid w:val="06976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710820"/>
  <w15:docId w15:val="{B34015E5-B0A0-CA4D-AEC8-DF98264F9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2D3B45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line="259" w:lineRule="auto"/>
      <w:outlineLvl w:val="0"/>
    </w:pPr>
    <w:rPr>
      <w:color w:val="00000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0" w:line="259" w:lineRule="auto"/>
      <w:ind w:left="720" w:hanging="720"/>
      <w:outlineLvl w:val="1"/>
    </w:pPr>
    <w:rPr>
      <w:color w:val="00000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0"/>
      <w:outlineLvl w:val="2"/>
    </w:pPr>
    <w:rPr>
      <w:color w:val="00000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0"/>
      <w:outlineLvl w:val="3"/>
    </w:pPr>
    <w:rPr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B7B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B7A"/>
  </w:style>
  <w:style w:type="paragraph" w:styleId="Footer">
    <w:name w:val="footer"/>
    <w:basedOn w:val="Normal"/>
    <w:link w:val="FooterChar"/>
    <w:uiPriority w:val="99"/>
    <w:unhideWhenUsed/>
    <w:rsid w:val="006B7B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B7A"/>
  </w:style>
  <w:style w:type="paragraph" w:styleId="NormalWeb">
    <w:name w:val="Normal (Web)"/>
    <w:basedOn w:val="Normal"/>
    <w:uiPriority w:val="99"/>
    <w:unhideWhenUsed/>
    <w:rsid w:val="00320410"/>
    <w:pPr>
      <w:spacing w:before="100" w:beforeAutospacing="1" w:after="100" w:afterAutospacing="1"/>
    </w:pPr>
    <w:rPr>
      <w:color w:val="auto"/>
    </w:rPr>
  </w:style>
  <w:style w:type="paragraph" w:styleId="ListParagraph">
    <w:name w:val="List Paragraph"/>
    <w:basedOn w:val="Normal"/>
    <w:uiPriority w:val="34"/>
    <w:qFormat/>
    <w:rsid w:val="003555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46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6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jasonline.org/wp-content/uploads/2019/05/Thao_Ethnic_Entrepeneurs_and_Refugee_Mother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ao Nguyen</cp:lastModifiedBy>
  <cp:revision>181</cp:revision>
  <cp:lastPrinted>2019-02-07T21:49:00Z</cp:lastPrinted>
  <dcterms:created xsi:type="dcterms:W3CDTF">2018-11-26T08:27:00Z</dcterms:created>
  <dcterms:modified xsi:type="dcterms:W3CDTF">2021-01-19T22:06:00Z</dcterms:modified>
</cp:coreProperties>
</file>